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141" w:type="dxa"/>
        <w:tblLayout w:type="fixed"/>
        <w:tblCellMar>
          <w:left w:w="0" w:type="dxa"/>
          <w:right w:w="0" w:type="dxa"/>
        </w:tblCellMar>
        <w:tblLook w:val="0000"/>
      </w:tblPr>
      <w:tblGrid>
        <w:gridCol w:w="2970"/>
        <w:gridCol w:w="6171"/>
      </w:tblGrid>
      <w:tr w:rsidR="00F37770" w:rsidTr="004B0264">
        <w:trPr>
          <w:cantSplit/>
          <w:trHeight w:val="109"/>
        </w:trPr>
        <w:tc>
          <w:tcPr>
            <w:tcW w:w="2970" w:type="dxa"/>
            <w:shd w:val="clear" w:color="auto" w:fill="auto"/>
            <w:vAlign w:val="center"/>
          </w:tcPr>
          <w:p w:rsidR="004B0264" w:rsidRPr="004B0264" w:rsidRDefault="00F37770" w:rsidP="004B0264">
            <w:pPr>
              <w:pStyle w:val="ECVPersonalInfoHeading"/>
              <w:ind w:right="-2210"/>
              <w:jc w:val="left"/>
              <w:rPr>
                <w:rFonts w:ascii="Lucida Sans" w:hAnsi="Lucida Sans"/>
                <w:color w:val="1F4E79"/>
                <w:sz w:val="24"/>
              </w:rPr>
            </w:pPr>
            <w:r w:rsidRPr="00F37770">
              <w:rPr>
                <w:rFonts w:ascii="Lucida Calligraphy" w:hAnsi="Lucida Calligraphy"/>
                <w:noProof/>
                <w:color w:val="1F4E79"/>
                <w:sz w:val="24"/>
                <w:lang w:val="en-US" w:eastAsia="en-US" w:bidi="ar-SA"/>
              </w:rPr>
              <w:pict>
                <v:rect id="_x0000_s1028" style="position:absolute;margin-left:-39.5pt;margin-top:-6.45pt;width:592.85pt;height:169.3pt;z-index:-251655168" fillcolor="#deeaf6" strokecolor="#deeaf6"/>
              </w:pict>
            </w:r>
            <w:r w:rsidR="009107A7" w:rsidRPr="004B0264">
              <w:rPr>
                <w:rFonts w:ascii="Lucida Sans" w:hAnsi="Lucida Sans"/>
                <w:caps w:val="0"/>
                <w:color w:val="1F4E79"/>
                <w:sz w:val="24"/>
              </w:rPr>
              <w:t>Amendra Nath Pandey</w:t>
            </w:r>
          </w:p>
        </w:tc>
        <w:tc>
          <w:tcPr>
            <w:tcW w:w="6171" w:type="dxa"/>
            <w:shd w:val="clear" w:color="auto" w:fill="auto"/>
          </w:tcPr>
          <w:p w:rsidR="004B0264" w:rsidRPr="00A07931" w:rsidRDefault="009107A7" w:rsidP="00583DC1">
            <w:pPr>
              <w:pStyle w:val="ECVContactDetails1"/>
              <w:rPr>
                <w:color w:val="1F4E79"/>
              </w:rPr>
            </w:pPr>
          </w:p>
          <w:p w:rsidR="004B0264" w:rsidRPr="00A07931" w:rsidRDefault="009107A7" w:rsidP="00583DC1">
            <w:pPr>
              <w:pStyle w:val="ECVContactDetails1"/>
              <w:rPr>
                <w:color w:val="1F4E79"/>
              </w:rPr>
            </w:pP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  <w:r w:rsidRPr="00A07931">
              <w:rPr>
                <w:noProof/>
                <w:color w:val="1F4E79"/>
                <w:lang w:val="en-US" w:eastAsia="en-US" w:bidi="ar-SA"/>
              </w:rPr>
              <w:drawing>
                <wp:inline distT="0" distB="0" distL="0" distR="0">
                  <wp:extent cx="228600" cy="228600"/>
                  <wp:effectExtent l="0" t="0" r="0" b="0"/>
                  <wp:docPr id="17" name="Picture 17" descr="home_icon_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home_icon_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A07931">
              <w:rPr>
                <w:rFonts w:ascii="Lucida Sans" w:hAnsi="Lucida Sans"/>
                <w:color w:val="1F4E79"/>
              </w:rPr>
              <w:t>80, Govind Park, South Anarkali, Delhi, India</w:t>
            </w: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133350" cy="190500"/>
                  <wp:effectExtent l="0" t="0" r="0" b="0"/>
                  <wp:docPr id="18" name="Picture 18" descr="mobile-cell-phone-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mobile-cell-p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19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ucida Sans" w:hAnsi="Lucida Sans"/>
                <w:color w:val="1F4E79"/>
              </w:rPr>
              <w:t xml:space="preserve">     +91-9979846995</w:t>
            </w: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u w:val="single"/>
              </w:rPr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219075" cy="171450"/>
                  <wp:effectExtent l="0" t="0" r="0" b="0"/>
                  <wp:docPr id="19" name="Picture 19" descr="socialMedia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socialMediaEmai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hyperlink r:id="rId10" w:history="1">
              <w:r w:rsidRPr="0029253E">
                <w:rPr>
                  <w:rStyle w:val="Hyperlink"/>
                  <w:rFonts w:ascii="Lucida Sans" w:hAnsi="Lucida Sans"/>
                </w:rPr>
                <w:t>nathamendra@gmail.com</w:t>
              </w:r>
            </w:hyperlink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u w:val="single"/>
              </w:rPr>
            </w:pPr>
          </w:p>
          <w:p w:rsidR="004B0264" w:rsidRDefault="00F37770" w:rsidP="00583DC1">
            <w:pPr>
              <w:pStyle w:val="ECVContactDetails1"/>
              <w:rPr>
                <w:rFonts w:ascii="Lucida Sans" w:hAnsi="Lucida Sans"/>
              </w:rPr>
            </w:pPr>
            <w:r>
              <w:pict>
                <v:shape id="Picture 20" o:spid="_x0000_i1025" type="#_x0000_t75" alt="linkedin-icon-small" style="width:12.75pt;height:12.75pt" o:bullet="t">
                  <v:imagedata r:id="rId11" o:title="linkedin-icon-small"/>
                </v:shape>
              </w:pict>
            </w:r>
            <w:r w:rsidR="009107A7" w:rsidRPr="00554B16">
              <w:rPr>
                <w:rFonts w:ascii="Lucida Sans" w:hAnsi="Lucida Sans"/>
                <w:color w:val="1F4E79"/>
              </w:rPr>
              <w:t>amendra-pandey-a2068453</w:t>
            </w: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</w:rPr>
            </w:pP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>
                  <wp:extent cx="171450" cy="171450"/>
                  <wp:effectExtent l="0" t="0" r="0" b="0"/>
                  <wp:docPr id="21" name="Picture 21" descr="skype-icon-543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skype-icon-543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" cy="171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Lucida Sans" w:hAnsi="Lucida Sans"/>
                <w:color w:val="1F4E79"/>
              </w:rPr>
              <w:t>amendrapandey</w:t>
            </w: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</w:p>
          <w:p w:rsidR="004B0264" w:rsidRDefault="009107A7" w:rsidP="00583DC1">
            <w:pPr>
              <w:pStyle w:val="ECVContactDetails1"/>
              <w:rPr>
                <w:rFonts w:ascii="Lucida Sans" w:hAnsi="Lucida Sans"/>
                <w:color w:val="1F4E79"/>
              </w:rPr>
            </w:pPr>
            <w:r>
              <w:rPr>
                <w:rStyle w:val="ECVHeadingContactDetails"/>
                <w:noProof/>
                <w:lang w:val="en-US" w:eastAsia="en-US" w:bidi="ar-SA"/>
              </w:rPr>
              <w:drawing>
                <wp:inline distT="0" distB="0" distL="0" distR="0">
                  <wp:extent cx="219075" cy="219075"/>
                  <wp:effectExtent l="0" t="0" r="0" b="0"/>
                  <wp:docPr id="22" name="Picture 22" descr="Calendar-11280726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Calendar-11280726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ECVContactDetails"/>
                <w:rFonts w:ascii="Lucida Sans" w:hAnsi="Lucida Sans"/>
              </w:rPr>
              <w:t>30/05/1985</w:t>
            </w:r>
            <w:r>
              <w:rPr>
                <w:rStyle w:val="ECVHeadingContactDetails"/>
              </w:rPr>
              <w:t xml:space="preserve">|  </w:t>
            </w:r>
            <w:r w:rsidRPr="00A07931">
              <w:rPr>
                <w:rStyle w:val="ECVHeadingContactDetails"/>
                <w:rFonts w:ascii="Lucida Sans" w:hAnsi="Lucida Sans"/>
              </w:rPr>
              <w:t>Nationality</w:t>
            </w:r>
            <w:r>
              <w:rPr>
                <w:rStyle w:val="ECVContactDetails"/>
                <w:noProof/>
                <w:lang w:val="en-US" w:eastAsia="en-US" w:bidi="ar-SA"/>
              </w:rPr>
              <w:drawing>
                <wp:inline distT="0" distB="0" distL="0" distR="0">
                  <wp:extent cx="276225" cy="276225"/>
                  <wp:effectExtent l="0" t="0" r="0" b="0"/>
                  <wp:docPr id="23" name="Picture 23" descr="India-Flag-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India-Flag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" cy="276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B0264" w:rsidRPr="00A07931" w:rsidRDefault="009107A7" w:rsidP="00583DC1">
            <w:pPr>
              <w:pStyle w:val="ECVContactDetails1"/>
              <w:rPr>
                <w:color w:val="1F4E79"/>
              </w:rPr>
            </w:pPr>
            <w:r w:rsidRPr="00A07931">
              <w:rPr>
                <w:rFonts w:ascii="Lucida Sans" w:hAnsi="Lucida Sans"/>
                <w:color w:val="1F4E79"/>
              </w:rPr>
              <w:br/>
            </w:r>
          </w:p>
        </w:tc>
      </w:tr>
      <w:tr w:rsidR="00F37770" w:rsidTr="004B0264">
        <w:trPr>
          <w:cantSplit/>
          <w:trHeight w:val="109"/>
        </w:trPr>
        <w:tc>
          <w:tcPr>
            <w:tcW w:w="2970" w:type="dxa"/>
            <w:shd w:val="clear" w:color="auto" w:fill="auto"/>
            <w:vAlign w:val="center"/>
          </w:tcPr>
          <w:p w:rsidR="004B0264" w:rsidRPr="004B0264" w:rsidRDefault="009107A7" w:rsidP="004B0264">
            <w:pPr>
              <w:pStyle w:val="ECVPersonalInfoHeading"/>
              <w:ind w:right="-2210"/>
              <w:jc w:val="left"/>
              <w:rPr>
                <w:rFonts w:ascii="Lucida Calligraphy" w:hAnsi="Lucida Calligraphy"/>
                <w:noProof/>
                <w:color w:val="1F4E79"/>
                <w:sz w:val="24"/>
                <w:lang w:val="en-US" w:eastAsia="en-US" w:bidi="ar-SA"/>
              </w:rPr>
            </w:pPr>
          </w:p>
        </w:tc>
        <w:tc>
          <w:tcPr>
            <w:tcW w:w="6171" w:type="dxa"/>
            <w:shd w:val="clear" w:color="auto" w:fill="auto"/>
          </w:tcPr>
          <w:p w:rsidR="004B0264" w:rsidRPr="00A07931" w:rsidRDefault="009107A7" w:rsidP="00583DC1">
            <w:pPr>
              <w:pStyle w:val="ECVContactDetails1"/>
              <w:rPr>
                <w:color w:val="1F4E79"/>
              </w:rPr>
            </w:pPr>
          </w:p>
        </w:tc>
      </w:tr>
    </w:tbl>
    <w:p w:rsidR="00DE7A5A" w:rsidRDefault="00F37770" w:rsidP="004B0264">
      <w:pPr>
        <w:widowControl w:val="0"/>
        <w:outlineLvl w:val="0"/>
        <w:rPr>
          <w:rFonts w:asciiTheme="minorHAnsi" w:hAnsiTheme="minorHAnsi" w:cstheme="minorHAnsi"/>
          <w:sz w:val="22"/>
          <w:szCs w:val="22"/>
        </w:rPr>
      </w:pPr>
      <w:r w:rsidRPr="00F37770">
        <w:rPr>
          <w:rFonts w:asciiTheme="minorHAnsi" w:hAnsiTheme="minorHAnsi" w:cstheme="minorHAnsi"/>
          <w:b/>
          <w:noProof/>
          <w:sz w:val="22"/>
          <w:szCs w:val="22"/>
        </w:rPr>
        <w:pict>
          <v:group id="_x0000_s1030" style="position:absolute;margin-left:-61.35pt;margin-top:-20.7pt;width:602.2pt;height:22.8pt;z-index:251658240;mso-position-horizontal-relative:text;mso-position-vertical-relative:text" coordorigin="-150,4396" coordsize="12044,456">
            <v:rect id="_x0000_s1031" style="position:absolute;left:-150;top:4396;width:12044;height:455;mso-width-relative:margin;mso-height-relative:margin" fillcolor="#1f497d" strokecolor="#1f497d">
              <v:textbox>
                <w:txbxContent>
                  <w:p w:rsidR="00A2195C" w:rsidRPr="00A6658F" w:rsidRDefault="009107A7" w:rsidP="00A2195C">
                    <w:pPr>
                      <w:jc w:val="center"/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</w:pPr>
                    <w:r w:rsidRPr="00A6658F"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OBJECTIVE</w:t>
                    </w:r>
                  </w:p>
                </w:txbxContent>
              </v:textbox>
            </v:rect>
            <v:rect id="_x0000_s1032" style="position:absolute;left:109;top:4396;width:112;height:456" strokecolor="white"/>
            <v:rect id="_x0000_s1033" style="position:absolute;left:11665;top:4396;width:112;height:456" strokecolor="white"/>
          </v:group>
        </w:pict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  <w:r w:rsidR="009107A7" w:rsidRPr="0043640D">
        <w:rPr>
          <w:rFonts w:asciiTheme="minorHAnsi" w:hAnsiTheme="minorHAnsi" w:cstheme="minorHAnsi"/>
          <w:sz w:val="22"/>
          <w:szCs w:val="22"/>
        </w:rPr>
        <w:tab/>
      </w:r>
    </w:p>
    <w:p w:rsidR="00144405" w:rsidRPr="00286C1C" w:rsidRDefault="009107A7" w:rsidP="004B0264">
      <w:pPr>
        <w:jc w:val="both"/>
        <w:rPr>
          <w:rFonts w:asciiTheme="minorHAnsi" w:hAnsiTheme="minorHAnsi" w:cstheme="minorHAnsi"/>
          <w:b/>
          <w:sz w:val="18"/>
          <w:szCs w:val="18"/>
        </w:rPr>
      </w:pPr>
      <w:r w:rsidRPr="00286C1C">
        <w:rPr>
          <w:rFonts w:ascii="Lucida Sans" w:hAnsi="Lucida Sans" w:cs="Mangal"/>
          <w:color w:val="1F497D"/>
          <w:sz w:val="18"/>
          <w:szCs w:val="18"/>
        </w:rPr>
        <w:t xml:space="preserve">Forward thinking Marketing &amp; Communication professional offering a unique fusion of creativity &amp; analytical skills accompanied by well-developed technical skills. Ability to assess vantage points simultaneously </w:t>
      </w:r>
      <w:r w:rsidRPr="00286C1C">
        <w:rPr>
          <w:rFonts w:ascii="Lucida Sans" w:hAnsi="Lucida Sans" w:cs="Mangal"/>
          <w:color w:val="1F497D"/>
          <w:sz w:val="18"/>
          <w:szCs w:val="18"/>
        </w:rPr>
        <w:t>for an effective balance of visual nuance &amp; sound business decisions which are easily transferable into a variety of positions</w:t>
      </w:r>
    </w:p>
    <w:p w:rsidR="00144405" w:rsidRPr="0043640D" w:rsidRDefault="00F37770" w:rsidP="00817168">
      <w:pPr>
        <w:pStyle w:val="BodyText"/>
        <w:jc w:val="both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pict>
          <v:group id="_x0000_s1034" style="position:absolute;left:0;text-align:left;margin-left:-57.45pt;margin-top:2.4pt;width:599.3pt;height:21.35pt;z-index:251660288" coordorigin="3,6047" coordsize="11986,427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left:3;top:6047;width:11986;height:422;mso-width-relative:margin;mso-height-relative:margin" fillcolor="#1f497d" strokecolor="#1f497d">
              <v:textbox>
                <w:txbxContent>
                  <w:p w:rsidR="00817168" w:rsidRPr="00A6658F" w:rsidRDefault="009107A7" w:rsidP="00817168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  <w:r w:rsidRPr="00A6658F"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ACCOMPLISHMENT</w:t>
                    </w:r>
                  </w:p>
                </w:txbxContent>
              </v:textbox>
            </v:shape>
            <v:rect id="_x0000_s1036" style="position:absolute;left:109;top:6047;width:112;height:422" strokecolor="white"/>
            <v:rect id="_x0000_s1037" style="position:absolute;left:11705;top:6052;width:112;height:422" strokecolor="white"/>
          </v:group>
        </w:pict>
      </w:r>
    </w:p>
    <w:p w:rsidR="00144405" w:rsidRPr="0043640D" w:rsidRDefault="00F37770" w:rsidP="0043640D">
      <w:pPr>
        <w:shd w:val="clear" w:color="auto" w:fill="E3E9FF"/>
        <w:spacing w:before="100" w:beforeAutospacing="1" w:after="100" w:afterAutospacing="1"/>
        <w:jc w:val="both"/>
        <w:textAlignment w:val="top"/>
        <w:rPr>
          <w:rFonts w:asciiTheme="minorHAnsi" w:hAnsiTheme="minorHAnsi" w:cstheme="minorHAnsi"/>
          <w:b/>
          <w:bCs/>
          <w:vanish/>
          <w:color w:val="000000"/>
          <w:sz w:val="22"/>
          <w:szCs w:val="22"/>
        </w:rPr>
      </w:pPr>
      <w:r w:rsidRPr="00F37770">
        <w:rPr>
          <w:rFonts w:asciiTheme="minorHAnsi" w:hAnsiTheme="minorHAnsi" w:cstheme="minorHAnsi"/>
          <w:b/>
          <w:bCs/>
          <w:vanish/>
          <w:color w:val="1F497D"/>
          <w:sz w:val="22"/>
          <w:szCs w:val="22"/>
        </w:rPr>
        <w:pict>
          <v:shape id="_x0000_i1026" type="#_x0000_t75" alt="cid:image001.png@01CBC48A.6F4CDBB0" style="width:659.25pt;height:432.75pt"/>
        </w:pict>
      </w:r>
    </w:p>
    <w:p w:rsidR="00144405" w:rsidRPr="0043640D" w:rsidRDefault="009107A7" w:rsidP="0043640D">
      <w:pPr>
        <w:pStyle w:val="BodyText"/>
        <w:jc w:val="both"/>
        <w:rPr>
          <w:rFonts w:asciiTheme="minorHAnsi" w:hAnsiTheme="minorHAnsi" w:cstheme="minorHAnsi"/>
          <w:sz w:val="22"/>
          <w:szCs w:val="22"/>
        </w:rPr>
      </w:pPr>
    </w:p>
    <w:p w:rsidR="00817168" w:rsidRPr="00EA6362" w:rsidRDefault="009107A7" w:rsidP="0081716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CF628C">
        <w:rPr>
          <w:rFonts w:ascii="Lucida Sans" w:eastAsia="ArialMT" w:hAnsi="Lucida Sans" w:cs="ArialMT"/>
          <w:color w:val="1F497D"/>
          <w:sz w:val="18"/>
          <w:szCs w:val="16"/>
        </w:rPr>
        <w:t xml:space="preserve">Directing the Development and implementation of key procurement Strategies / contingency plans and </w:t>
      </w:r>
      <w:r w:rsidRPr="00CF628C">
        <w:rPr>
          <w:rFonts w:ascii="Lucida Sans" w:eastAsia="ArialMT" w:hAnsi="Lucida Sans" w:cs="ArialMT"/>
          <w:color w:val="1F497D"/>
          <w:sz w:val="18"/>
          <w:szCs w:val="16"/>
        </w:rPr>
        <w:t>ensuring that strategies and plans are aligned</w:t>
      </w:r>
      <w:r>
        <w:rPr>
          <w:rFonts w:ascii="Lucida Sans" w:eastAsia="ArialMT" w:hAnsi="Lucida Sans" w:cs="ArialMT"/>
          <w:color w:val="1F497D"/>
          <w:sz w:val="18"/>
          <w:szCs w:val="16"/>
        </w:rPr>
        <w:t xml:space="preserve"> with organizational objectives.</w:t>
      </w:r>
    </w:p>
    <w:p w:rsidR="00817168" w:rsidRPr="00CF628C" w:rsidRDefault="009107A7" w:rsidP="0081716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CF628C">
        <w:rPr>
          <w:rFonts w:ascii="Lucida Sans" w:eastAsia="ArialMT" w:hAnsi="Lucida Sans" w:cs="ArialMT"/>
          <w:color w:val="1F497D"/>
          <w:sz w:val="18"/>
          <w:szCs w:val="16"/>
        </w:rPr>
        <w:t>Excellent interpersonal skills, team players recognized for propensity to establish and maintain solid relationship with co-workers, subcontractor, and management</w:t>
      </w:r>
    </w:p>
    <w:p w:rsidR="00817168" w:rsidRPr="00CF628C" w:rsidRDefault="009107A7" w:rsidP="0081716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CF628C">
        <w:rPr>
          <w:rFonts w:ascii="Lucida Sans" w:eastAsia="ArialMT" w:hAnsi="Lucida Sans" w:cs="ArialMT"/>
          <w:color w:val="1F497D"/>
          <w:sz w:val="18"/>
          <w:szCs w:val="16"/>
        </w:rPr>
        <w:t>Ensuring appro</w:t>
      </w:r>
      <w:r w:rsidRPr="00CF628C">
        <w:rPr>
          <w:rFonts w:ascii="Lucida Sans" w:eastAsia="ArialMT" w:hAnsi="Lucida Sans" w:cs="ArialMT"/>
          <w:color w:val="1F497D"/>
          <w:sz w:val="18"/>
          <w:szCs w:val="16"/>
        </w:rPr>
        <w:t>priate procurement of all production, construc</w:t>
      </w:r>
      <w:r>
        <w:rPr>
          <w:rFonts w:ascii="Lucida Sans" w:eastAsia="ArialMT" w:hAnsi="Lucida Sans" w:cs="ArialMT"/>
          <w:color w:val="1F497D"/>
          <w:sz w:val="18"/>
          <w:szCs w:val="16"/>
        </w:rPr>
        <w:t>tion and maintenance materials.</w:t>
      </w:r>
    </w:p>
    <w:p w:rsidR="00817168" w:rsidRDefault="009107A7" w:rsidP="0081716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CF628C">
        <w:rPr>
          <w:rFonts w:ascii="Lucida Sans" w:eastAsia="ArialMT" w:hAnsi="Lucida Sans" w:cs="ArialMT"/>
          <w:color w:val="1F497D"/>
          <w:sz w:val="18"/>
          <w:szCs w:val="16"/>
        </w:rPr>
        <w:t>Cultivating and establishing relationships with suppliers, facilitating negotiations and price leveraging while maintaining optimal supplier customer service.</w:t>
      </w:r>
    </w:p>
    <w:p w:rsidR="00817168" w:rsidRDefault="009107A7" w:rsidP="0081716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17168">
        <w:rPr>
          <w:rFonts w:ascii="Lucida Sans" w:eastAsia="ArialMT" w:hAnsi="Lucida Sans" w:cs="ArialMT"/>
          <w:color w:val="1F497D"/>
          <w:sz w:val="18"/>
          <w:szCs w:val="16"/>
        </w:rPr>
        <w:t xml:space="preserve">Leading all facets </w:t>
      </w:r>
      <w:r w:rsidRPr="00817168">
        <w:rPr>
          <w:rFonts w:ascii="Lucida Sans" w:eastAsia="ArialMT" w:hAnsi="Lucida Sans" w:cs="ArialMT"/>
          <w:color w:val="1F497D"/>
          <w:sz w:val="18"/>
          <w:szCs w:val="16"/>
        </w:rPr>
        <w:t>of procurement responsibilities, including RFP and bid process mana</w:t>
      </w:r>
      <w:r>
        <w:rPr>
          <w:rFonts w:ascii="Lucida Sans" w:eastAsia="ArialMT" w:hAnsi="Lucida Sans" w:cs="ArialMT"/>
          <w:color w:val="1F497D"/>
          <w:sz w:val="18"/>
          <w:szCs w:val="16"/>
        </w:rPr>
        <w:t>gement, contract administration and Amendment</w:t>
      </w:r>
      <w:r w:rsidRPr="00817168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560CC9" w:rsidRPr="00EA6362" w:rsidRDefault="00F37770" w:rsidP="00560CC9">
      <w:pPr>
        <w:widowControl w:val="0"/>
        <w:spacing w:before="8" w:line="300" w:lineRule="auto"/>
        <w:ind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F37770">
        <w:rPr>
          <w:rFonts w:asciiTheme="minorHAnsi" w:hAnsiTheme="minorHAnsi" w:cstheme="minorHAnsi"/>
          <w:b/>
          <w:noProof/>
          <w:sz w:val="22"/>
          <w:szCs w:val="22"/>
        </w:rPr>
        <w:pict>
          <v:group id="_x0000_s1039" style="position:absolute;margin-left:-60.05pt;margin-top:5.1pt;width:599.3pt;height:21.35pt;z-index:251662336" coordorigin="-16,12041" coordsize="11986,427">
            <v:shape id="_x0000_s1040" type="#_x0000_t202" style="position:absolute;left:-16;top:12041;width:11986;height:422;mso-width-relative:margin;mso-height-relative:margin" fillcolor="#1f497d" strokecolor="#1f497d">
              <v:textbox>
                <w:txbxContent>
                  <w:p w:rsidR="00554B16" w:rsidRPr="00975C50" w:rsidRDefault="009107A7" w:rsidP="00554B16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  <w:r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experience</w:t>
                    </w:r>
                  </w:p>
                </w:txbxContent>
              </v:textbox>
            </v:shape>
            <v:rect id="_x0000_s1041" style="position:absolute;left:90;top:12041;width:112;height:422" strokecolor="white"/>
            <v:rect id="_x0000_s1042" style="position:absolute;left:11686;top:12046;width:112;height:422" strokecolor="white"/>
          </v:group>
        </w:pict>
      </w:r>
    </w:p>
    <w:p w:rsidR="00817168" w:rsidRDefault="009107A7" w:rsidP="00817168">
      <w:pPr>
        <w:pStyle w:val="ECVContactDetails1"/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144405" w:rsidRPr="0043640D" w:rsidRDefault="009107A7" w:rsidP="0043640D">
      <w:pPr>
        <w:pStyle w:val="BodyText"/>
        <w:jc w:val="both"/>
        <w:rPr>
          <w:rFonts w:asciiTheme="minorHAnsi" w:hAnsiTheme="minorHAnsi" w:cstheme="minorHAnsi"/>
          <w:b/>
          <w:sz w:val="22"/>
          <w:szCs w:val="22"/>
        </w:rPr>
      </w:pPr>
    </w:p>
    <w:tbl>
      <w:tblPr>
        <w:tblW w:w="10381" w:type="dxa"/>
        <w:tblInd w:w="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834"/>
        <w:gridCol w:w="2541"/>
        <w:gridCol w:w="2165"/>
        <w:gridCol w:w="2841"/>
      </w:tblGrid>
      <w:tr w:rsidR="00F37770" w:rsidTr="000130D4">
        <w:trPr>
          <w:trHeight w:val="555"/>
        </w:trPr>
        <w:tc>
          <w:tcPr>
            <w:tcW w:w="2834" w:type="dxa"/>
          </w:tcPr>
          <w:p w:rsidR="005C2349" w:rsidRPr="00560CC9" w:rsidRDefault="009107A7" w:rsidP="00560CC9">
            <w:pPr>
              <w:pStyle w:val="ECVDate"/>
              <w:rPr>
                <w:rFonts w:ascii="Lucida Calligraphy" w:hAnsi="Lucida Calligraphy"/>
                <w:b/>
                <w:sz w:val="22"/>
                <w:szCs w:val="22"/>
              </w:rPr>
            </w:pPr>
            <w:r w:rsidRPr="00560CC9">
              <w:rPr>
                <w:rFonts w:ascii="Lucida Calligraphy" w:hAnsi="Lucida Calligraphy"/>
                <w:b/>
                <w:sz w:val="22"/>
                <w:szCs w:val="22"/>
              </w:rPr>
              <w:t>Organization</w:t>
            </w:r>
          </w:p>
        </w:tc>
        <w:tc>
          <w:tcPr>
            <w:tcW w:w="2541" w:type="dxa"/>
          </w:tcPr>
          <w:p w:rsidR="005C2349" w:rsidRPr="00560CC9" w:rsidRDefault="009107A7" w:rsidP="00560CC9">
            <w:pPr>
              <w:pStyle w:val="ECVDate"/>
              <w:rPr>
                <w:rFonts w:ascii="Lucida Calligraphy" w:hAnsi="Lucida Calligraphy"/>
                <w:b/>
                <w:sz w:val="22"/>
                <w:szCs w:val="22"/>
              </w:rPr>
            </w:pPr>
            <w:r w:rsidRPr="00560CC9">
              <w:rPr>
                <w:rFonts w:ascii="Lucida Calligraphy" w:hAnsi="Lucida Calligraphy"/>
                <w:b/>
                <w:sz w:val="22"/>
                <w:szCs w:val="22"/>
              </w:rPr>
              <w:t>Experience</w:t>
            </w:r>
          </w:p>
        </w:tc>
        <w:tc>
          <w:tcPr>
            <w:tcW w:w="2165" w:type="dxa"/>
            <w:tcBorders>
              <w:right w:val="single" w:sz="4" w:space="0" w:color="auto"/>
            </w:tcBorders>
          </w:tcPr>
          <w:p w:rsidR="005C2349" w:rsidRPr="00560CC9" w:rsidRDefault="009107A7" w:rsidP="00560CC9">
            <w:pPr>
              <w:pStyle w:val="ECVDate"/>
              <w:rPr>
                <w:rFonts w:ascii="Lucida Calligraphy" w:hAnsi="Lucida Calligraphy"/>
                <w:b/>
                <w:sz w:val="22"/>
                <w:szCs w:val="22"/>
              </w:rPr>
            </w:pPr>
            <w:r w:rsidRPr="00560CC9">
              <w:rPr>
                <w:rFonts w:ascii="Lucida Calligraphy" w:hAnsi="Lucida Calligraphy"/>
                <w:b/>
                <w:sz w:val="22"/>
                <w:szCs w:val="22"/>
              </w:rPr>
              <w:t>Designation</w:t>
            </w:r>
          </w:p>
        </w:tc>
        <w:tc>
          <w:tcPr>
            <w:tcW w:w="2841" w:type="dxa"/>
            <w:tcBorders>
              <w:left w:val="single" w:sz="4" w:space="0" w:color="auto"/>
            </w:tcBorders>
          </w:tcPr>
          <w:p w:rsidR="005C2349" w:rsidRPr="00560CC9" w:rsidRDefault="009107A7" w:rsidP="00560CC9">
            <w:pPr>
              <w:pStyle w:val="ECVDate"/>
              <w:rPr>
                <w:rFonts w:ascii="Lucida Calligraphy" w:hAnsi="Lucida Calligraphy"/>
                <w:b/>
                <w:sz w:val="22"/>
                <w:szCs w:val="22"/>
              </w:rPr>
            </w:pPr>
            <w:r w:rsidRPr="00560CC9">
              <w:rPr>
                <w:rFonts w:ascii="Lucida Calligraphy" w:hAnsi="Lucida Calligraphy"/>
                <w:b/>
                <w:sz w:val="22"/>
                <w:szCs w:val="22"/>
              </w:rPr>
              <w:t>Duration</w:t>
            </w:r>
          </w:p>
        </w:tc>
      </w:tr>
      <w:tr w:rsidR="00F37770" w:rsidTr="000130D4">
        <w:trPr>
          <w:trHeight w:val="421"/>
        </w:trPr>
        <w:tc>
          <w:tcPr>
            <w:tcW w:w="2834" w:type="dxa"/>
          </w:tcPr>
          <w:p w:rsidR="005C2349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Genpact India</w:t>
            </w:r>
            <w:r>
              <w:rPr>
                <w:rFonts w:ascii="Lucida Sans" w:hAnsi="Lucida Sans" w:cs="Mangal"/>
                <w:color w:val="1F497D"/>
                <w:sz w:val="18"/>
                <w:szCs w:val="18"/>
              </w:rPr>
              <w:t xml:space="preserve"> Private Ltd.</w:t>
            </w: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 xml:space="preserve"> (Contract)</w:t>
            </w:r>
          </w:p>
        </w:tc>
        <w:tc>
          <w:tcPr>
            <w:tcW w:w="2541" w:type="dxa"/>
          </w:tcPr>
          <w:p w:rsidR="005C2349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>
              <w:rPr>
                <w:rFonts w:ascii="Lucida Sans" w:hAnsi="Lucida Sans" w:cs="Mangal"/>
                <w:color w:val="1F497D"/>
                <w:sz w:val="18"/>
                <w:szCs w:val="18"/>
              </w:rPr>
              <w:t>1.6</w:t>
            </w: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Year</w:t>
            </w:r>
          </w:p>
        </w:tc>
        <w:tc>
          <w:tcPr>
            <w:tcW w:w="2165" w:type="dxa"/>
            <w:tcBorders>
              <w:right w:val="single" w:sz="4" w:space="0" w:color="auto"/>
            </w:tcBorders>
          </w:tcPr>
          <w:p w:rsidR="005C2349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Consultant-Global Sourcing</w:t>
            </w:r>
          </w:p>
        </w:tc>
        <w:tc>
          <w:tcPr>
            <w:tcW w:w="2841" w:type="dxa"/>
            <w:tcBorders>
              <w:left w:val="single" w:sz="4" w:space="0" w:color="auto"/>
            </w:tcBorders>
          </w:tcPr>
          <w:p w:rsidR="005C2349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June-2016 To Till Dated</w:t>
            </w:r>
          </w:p>
        </w:tc>
      </w:tr>
      <w:tr w:rsidR="00F37770" w:rsidTr="000130D4">
        <w:trPr>
          <w:trHeight w:val="421"/>
        </w:trPr>
        <w:tc>
          <w:tcPr>
            <w:tcW w:w="2834" w:type="dxa"/>
          </w:tcPr>
          <w:p w:rsidR="005C2349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John Energy Ltd.</w:t>
            </w:r>
          </w:p>
        </w:tc>
        <w:tc>
          <w:tcPr>
            <w:tcW w:w="2541" w:type="dxa"/>
          </w:tcPr>
          <w:p w:rsidR="005C2349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1.6 Year</w:t>
            </w:r>
          </w:p>
        </w:tc>
        <w:tc>
          <w:tcPr>
            <w:tcW w:w="2165" w:type="dxa"/>
            <w:tcBorders>
              <w:right w:val="single" w:sz="4" w:space="0" w:color="auto"/>
            </w:tcBorders>
          </w:tcPr>
          <w:p w:rsidR="005C2349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Store officer</w:t>
            </w:r>
          </w:p>
        </w:tc>
        <w:tc>
          <w:tcPr>
            <w:tcW w:w="2841" w:type="dxa"/>
            <w:tcBorders>
              <w:left w:val="single" w:sz="4" w:space="0" w:color="auto"/>
            </w:tcBorders>
          </w:tcPr>
          <w:p w:rsidR="005C2349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Nov-2014</w:t>
            </w: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 xml:space="preserve"> to May 2016</w:t>
            </w:r>
          </w:p>
        </w:tc>
      </w:tr>
      <w:tr w:rsidR="00F37770" w:rsidTr="000130D4">
        <w:trPr>
          <w:trHeight w:val="421"/>
        </w:trPr>
        <w:tc>
          <w:tcPr>
            <w:tcW w:w="2834" w:type="dxa"/>
          </w:tcPr>
          <w:p w:rsidR="009F1DCD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John Energy Ltd.</w:t>
            </w:r>
          </w:p>
        </w:tc>
        <w:tc>
          <w:tcPr>
            <w:tcW w:w="2541" w:type="dxa"/>
          </w:tcPr>
          <w:p w:rsidR="009F1DCD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1.6 Year</w:t>
            </w:r>
          </w:p>
        </w:tc>
        <w:tc>
          <w:tcPr>
            <w:tcW w:w="2165" w:type="dxa"/>
            <w:tcBorders>
              <w:right w:val="single" w:sz="4" w:space="0" w:color="auto"/>
            </w:tcBorders>
          </w:tcPr>
          <w:p w:rsidR="009F1DCD" w:rsidRPr="00286C1C" w:rsidRDefault="009107A7" w:rsidP="00B67D1D">
            <w:pPr>
              <w:jc w:val="center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IT Officer</w:t>
            </w:r>
            <w:r>
              <w:rPr>
                <w:rFonts w:ascii="Lucida Sans" w:hAnsi="Lucida Sans" w:cs="Mangal"/>
                <w:color w:val="1F497D"/>
                <w:sz w:val="18"/>
                <w:szCs w:val="18"/>
              </w:rPr>
              <w:t>(Store)</w:t>
            </w:r>
          </w:p>
        </w:tc>
        <w:tc>
          <w:tcPr>
            <w:tcW w:w="2841" w:type="dxa"/>
            <w:tcBorders>
              <w:left w:val="single" w:sz="4" w:space="0" w:color="auto"/>
            </w:tcBorders>
          </w:tcPr>
          <w:p w:rsidR="009F1DCD" w:rsidRPr="00286C1C" w:rsidRDefault="009107A7" w:rsidP="00560CC9">
            <w:pPr>
              <w:jc w:val="both"/>
              <w:rPr>
                <w:rFonts w:ascii="Lucida Sans" w:hAnsi="Lucida Sans" w:cs="Mangal"/>
                <w:color w:val="1F497D"/>
                <w:sz w:val="18"/>
                <w:szCs w:val="18"/>
              </w:rPr>
            </w:pPr>
            <w:r w:rsidRPr="00286C1C">
              <w:rPr>
                <w:rFonts w:ascii="Lucida Sans" w:hAnsi="Lucida Sans" w:cs="Mangal"/>
                <w:color w:val="1F497D"/>
                <w:sz w:val="18"/>
                <w:szCs w:val="18"/>
              </w:rPr>
              <w:t>Nov-2010 to May -2012</w:t>
            </w:r>
          </w:p>
        </w:tc>
      </w:tr>
    </w:tbl>
    <w:p w:rsidR="00144405" w:rsidRPr="0043640D" w:rsidRDefault="00F37770" w:rsidP="0043640D">
      <w:pPr>
        <w:jc w:val="both"/>
        <w:rPr>
          <w:rFonts w:asciiTheme="minorHAnsi" w:hAnsiTheme="minorHAnsi" w:cstheme="minorHAnsi"/>
          <w:sz w:val="22"/>
          <w:szCs w:val="22"/>
        </w:rPr>
      </w:pPr>
      <w:r w:rsidRPr="00F37770">
        <w:rPr>
          <w:rFonts w:asciiTheme="minorHAnsi" w:hAnsiTheme="minorHAnsi" w:cstheme="minorHAnsi"/>
          <w:b/>
          <w:noProof/>
          <w:sz w:val="22"/>
          <w:szCs w:val="22"/>
        </w:rPr>
        <w:pict>
          <v:group id="_x0000_s1043" style="position:absolute;left:0;text-align:left;margin-left:-57pt;margin-top:11.7pt;width:599.3pt;height:21.35pt;z-index:251663360;mso-position-horizontal-relative:text;mso-position-vertical-relative:text" coordorigin="-16,12041" coordsize="11986,427">
            <v:shape id="_x0000_s1044" type="#_x0000_t202" style="position:absolute;left:-16;top:12041;width:11986;height:422;mso-width-relative:margin;mso-height-relative:margin" fillcolor="#1f497d" strokecolor="#1f497d">
              <v:textbox>
                <w:txbxContent>
                  <w:p w:rsidR="00067251" w:rsidRPr="00067251" w:rsidRDefault="009107A7" w:rsidP="00067251">
                    <w:pPr>
                      <w:jc w:val="both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</w:pP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Role and Responsibility </w:t>
                    </w: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@ </w:t>
                    </w: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>Genpact India Pvt Limited:</w:t>
                    </w:r>
                  </w:p>
                  <w:p w:rsidR="00067251" w:rsidRPr="00975C50" w:rsidRDefault="009107A7" w:rsidP="00067251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</w:p>
                </w:txbxContent>
              </v:textbox>
            </v:shape>
            <v:rect id="_x0000_s1045" style="position:absolute;left:90;top:12041;width:112;height:422" strokecolor="white"/>
            <v:rect id="_x0000_s1046" style="position:absolute;left:11686;top:12046;width:112;height:422" strokecolor="white"/>
          </v:group>
        </w:pict>
      </w:r>
    </w:p>
    <w:p w:rsidR="00A61187" w:rsidRDefault="009107A7" w:rsidP="0043640D">
      <w:pPr>
        <w:jc w:val="both"/>
        <w:rPr>
          <w:rFonts w:asciiTheme="minorHAnsi" w:hAnsiTheme="minorHAnsi" w:cstheme="minorHAnsi"/>
          <w:b/>
          <w:sz w:val="22"/>
          <w:szCs w:val="22"/>
        </w:rPr>
      </w:pPr>
    </w:p>
    <w:p w:rsidR="00067251" w:rsidRDefault="009107A7" w:rsidP="00067251">
      <w:pPr>
        <w:pStyle w:val="ListParagraph"/>
        <w:jc w:val="both"/>
        <w:rPr>
          <w:rFonts w:asciiTheme="minorHAnsi" w:hAnsiTheme="minorHAnsi" w:cstheme="minorHAnsi"/>
          <w:sz w:val="22"/>
          <w:szCs w:val="22"/>
        </w:rPr>
      </w:pPr>
    </w:p>
    <w:p w:rsidR="00A61187" w:rsidRPr="00067251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067251">
        <w:rPr>
          <w:rFonts w:ascii="Lucida Sans" w:eastAsia="ArialMT" w:hAnsi="Lucida Sans" w:cs="ArialMT"/>
          <w:color w:val="1F497D"/>
          <w:sz w:val="18"/>
          <w:szCs w:val="16"/>
        </w:rPr>
        <w:t xml:space="preserve">Responsible for strategic sourcing to </w:t>
      </w:r>
      <w:r w:rsidRPr="00067251">
        <w:rPr>
          <w:rFonts w:ascii="Lucida Sans" w:eastAsia="ArialMT" w:hAnsi="Lucida Sans" w:cs="ArialMT"/>
          <w:color w:val="1F497D"/>
          <w:sz w:val="18"/>
          <w:szCs w:val="16"/>
        </w:rPr>
        <w:t>achieve significant cost reduction.</w:t>
      </w:r>
    </w:p>
    <w:p w:rsidR="00255571" w:rsidRPr="00067251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067251">
        <w:rPr>
          <w:rFonts w:ascii="Lucida Sans" w:eastAsia="ArialMT" w:hAnsi="Lucida Sans" w:cs="ArialMT"/>
          <w:color w:val="1F497D"/>
          <w:sz w:val="18"/>
          <w:szCs w:val="16"/>
        </w:rPr>
        <w:t>Leading all facets of procurement responsibilities, including RFP and bid process man</w:t>
      </w:r>
      <w:r>
        <w:rPr>
          <w:rFonts w:ascii="Lucida Sans" w:eastAsia="ArialMT" w:hAnsi="Lucida Sans" w:cs="ArialMT"/>
          <w:color w:val="1F497D"/>
          <w:sz w:val="18"/>
          <w:szCs w:val="16"/>
        </w:rPr>
        <w:t>agement, contract administration, and Contract Drafting and amendment</w:t>
      </w:r>
      <w:r w:rsidRPr="00067251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D6818" w:rsidRPr="00067251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067251">
        <w:rPr>
          <w:rFonts w:ascii="Lucida Sans" w:eastAsia="ArialMT" w:hAnsi="Lucida Sans" w:cs="ArialMT"/>
          <w:color w:val="1F497D"/>
          <w:sz w:val="18"/>
          <w:szCs w:val="16"/>
        </w:rPr>
        <w:t>Understanding the sourcing requirements given by the clients and</w:t>
      </w:r>
      <w:r w:rsidRPr="00067251">
        <w:rPr>
          <w:rFonts w:ascii="Lucida Sans" w:eastAsia="ArialMT" w:hAnsi="Lucida Sans" w:cs="ArialMT"/>
          <w:color w:val="1F497D"/>
          <w:sz w:val="18"/>
          <w:szCs w:val="16"/>
        </w:rPr>
        <w:t xml:space="preserve"> incorporating appropriate sourcing project.</w:t>
      </w:r>
    </w:p>
    <w:p w:rsidR="00A61187" w:rsidRPr="00067251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067251">
        <w:rPr>
          <w:rFonts w:ascii="Lucida Sans" w:eastAsia="ArialMT" w:hAnsi="Lucida Sans" w:cs="ArialMT"/>
          <w:color w:val="1F497D"/>
          <w:sz w:val="18"/>
          <w:szCs w:val="16"/>
        </w:rPr>
        <w:t xml:space="preserve">Creation </w:t>
      </w:r>
      <w:r w:rsidRPr="00067251">
        <w:rPr>
          <w:rFonts w:ascii="Lucida Sans" w:eastAsia="ArialMT" w:hAnsi="Lucida Sans" w:cs="ArialMT"/>
          <w:color w:val="1F497D"/>
          <w:sz w:val="18"/>
          <w:szCs w:val="16"/>
        </w:rPr>
        <w:t xml:space="preserve">of requisition and </w:t>
      </w:r>
      <w:r w:rsidRPr="00067251">
        <w:rPr>
          <w:rFonts w:ascii="Lucida Sans" w:eastAsia="ArialMT" w:hAnsi="Lucida Sans" w:cs="ArialMT"/>
          <w:color w:val="1F497D"/>
          <w:sz w:val="18"/>
          <w:szCs w:val="16"/>
        </w:rPr>
        <w:t>Purchase order in oracle</w:t>
      </w:r>
      <w:r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A61187" w:rsidRPr="00067251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067251">
        <w:rPr>
          <w:rFonts w:ascii="Lucida Sans" w:eastAsia="ArialMT" w:hAnsi="Lucida Sans" w:cs="ArialMT"/>
          <w:color w:val="1F497D"/>
          <w:sz w:val="18"/>
          <w:szCs w:val="16"/>
        </w:rPr>
        <w:t xml:space="preserve">Shorting and making comparative of quotation </w:t>
      </w:r>
    </w:p>
    <w:p w:rsidR="00A61187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Contact with vendor for delivery of material within TAT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.</w:t>
      </w:r>
    </w:p>
    <w:p w:rsidR="001D6818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Performing Spend Analysis to identify company’s past,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current &amp; future requirements.</w:t>
      </w:r>
    </w:p>
    <w:p w:rsidR="001D6818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Maintain contract tracker (AMC, Civil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, Facilities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, Security, Branding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 and Engineering agreement and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lastRenderedPageBreak/>
        <w:t>amendment) tool on monthly basis.</w:t>
      </w:r>
    </w:p>
    <w:p w:rsidR="00A61187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New Contract preparation make new agreement with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Vendor and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 amendment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of existing contracts</w:t>
      </w:r>
    </w:p>
    <w:p w:rsidR="00A61187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MIS Submission on monthly basis </w:t>
      </w:r>
    </w:p>
    <w:p w:rsidR="005C2349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Attend weekly review meeting</w:t>
      </w:r>
    </w:p>
    <w:p w:rsidR="005C2349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Identifying and developing vendors through market research for a better &amp; competitive services and rate cards.</w:t>
      </w:r>
    </w:p>
    <w:p w:rsidR="005C2349" w:rsidRPr="00B67D1D" w:rsidRDefault="009107A7" w:rsidP="00B67D1D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Vendor governance</w:t>
      </w:r>
      <w:r>
        <w:rPr>
          <w:rFonts w:ascii="Lucida Sans" w:eastAsia="ArialMT" w:hAnsi="Lucida Sans" w:cs="ArialMT"/>
          <w:color w:val="1F497D"/>
          <w:sz w:val="18"/>
          <w:szCs w:val="18"/>
        </w:rPr>
        <w:t xml:space="preserve">and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Risk asse</w:t>
      </w:r>
      <w:r>
        <w:rPr>
          <w:rFonts w:ascii="Lucida Sans" w:eastAsia="ArialMT" w:hAnsi="Lucida Sans" w:cs="ArialMT"/>
          <w:color w:val="1F497D"/>
          <w:sz w:val="18"/>
          <w:szCs w:val="18"/>
        </w:rPr>
        <w:t>ssment of new vendor</w:t>
      </w:r>
    </w:p>
    <w:p w:rsidR="005C2349" w:rsidRPr="00286C1C" w:rsidRDefault="009107A7" w:rsidP="00067251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Theme="minorHAnsi" w:hAnsiTheme="minorHAnsi" w:cstheme="minorHAnsi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Spend management on quarterly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basis</w:t>
      </w:r>
      <w:r w:rsidRPr="00286C1C">
        <w:rPr>
          <w:rFonts w:asciiTheme="minorHAnsi" w:hAnsiTheme="minorHAnsi" w:cstheme="minorHAnsi"/>
          <w:sz w:val="18"/>
          <w:szCs w:val="18"/>
        </w:rPr>
        <w:t>.</w:t>
      </w:r>
    </w:p>
    <w:p w:rsidR="00067251" w:rsidRDefault="00F37770" w:rsidP="00067251">
      <w:pPr>
        <w:ind w:left="72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w:pict>
          <v:group id="_x0000_s1047" style="position:absolute;left:0;text-align:left;margin-left:-56.6pt;margin-top:12.7pt;width:599.3pt;height:21.35pt;z-index:251664384" coordorigin="-16,12041" coordsize="11986,427">
            <v:shape id="_x0000_s1048" type="#_x0000_t202" style="position:absolute;left:-16;top:12041;width:11986;height:422;mso-width-relative:margin;mso-height-relative:margin" fillcolor="#1f497d" strokecolor="#1f497d">
              <v:textbox>
                <w:txbxContent>
                  <w:p w:rsidR="00840950" w:rsidRPr="00067251" w:rsidRDefault="009107A7" w:rsidP="00840950">
                    <w:pPr>
                      <w:jc w:val="both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</w:pP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Role and Responsibility </w:t>
                    </w: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>@ John Energy</w:t>
                    </w: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 Limited:</w:t>
                    </w:r>
                  </w:p>
                  <w:p w:rsidR="00840950" w:rsidRPr="00975C50" w:rsidRDefault="009107A7" w:rsidP="00840950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</w:p>
                </w:txbxContent>
              </v:textbox>
            </v:shape>
            <v:rect id="_x0000_s1049" style="position:absolute;left:90;top:12041;width:112;height:422" strokecolor="white"/>
            <v:rect id="_x0000_s1050" style="position:absolute;left:11686;top:12046;width:112;height:422" strokecolor="white"/>
          </v:group>
        </w:pict>
      </w:r>
    </w:p>
    <w:p w:rsidR="00067251" w:rsidRDefault="009107A7" w:rsidP="00067251">
      <w:pPr>
        <w:ind w:left="72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067251" w:rsidRDefault="009107A7" w:rsidP="00067251">
      <w:pPr>
        <w:ind w:left="72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067251" w:rsidRDefault="009107A7" w:rsidP="00067251">
      <w:pPr>
        <w:ind w:left="720"/>
        <w:jc w:val="both"/>
        <w:rPr>
          <w:rFonts w:asciiTheme="minorHAnsi" w:hAnsiTheme="minorHAnsi" w:cstheme="minorHAnsi"/>
          <w:color w:val="000000"/>
          <w:sz w:val="22"/>
          <w:szCs w:val="22"/>
        </w:rPr>
      </w:pPr>
    </w:p>
    <w:p w:rsidR="0076042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Rais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the requisition if material is shorted in rig site or according to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D.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s or tool pusher and check the material in stock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76042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Rais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the indent according to available stock in store and take approval for processing th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PO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76042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ak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sure tagging on each item in store for proper stock verification.</w:t>
      </w:r>
    </w:p>
    <w:p w:rsidR="0076042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Generat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the daily report of available stock, short stock and pending stock from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ERP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and forwar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d to reporting department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onitoring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stock of store and purchase department through the system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aintain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and update register for all hazardous materials in stock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Procurement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of raw material, follow up with vendor for timely deliver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Creat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pending re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quisition reports on weekly basis and submit to inventory department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Submission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MIS report of respective division to management department on monthly basis.</w:t>
      </w:r>
    </w:p>
    <w:p w:rsidR="003B09AF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ake a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consumption entry of HSD and other consumable items on daily basis and report to stor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department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3B09AF" w:rsidRPr="0043640D" w:rsidRDefault="00F37770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noProof/>
          <w:color w:val="000000"/>
          <w:sz w:val="22"/>
          <w:szCs w:val="22"/>
        </w:rPr>
        <w:pict>
          <v:group id="_x0000_s1051" style="position:absolute;left:0;text-align:left;margin-left:-56.6pt;margin-top:24.55pt;width:599.3pt;height:21.35pt;z-index:251665408" coordorigin="-16,12041" coordsize="11986,427">
            <v:shape id="_x0000_s1052" type="#_x0000_t202" style="position:absolute;left:-16;top:12041;width:11986;height:422;mso-width-relative:margin;mso-height-relative:margin" fillcolor="#1f497d" strokecolor="#1f497d">
              <v:textbox>
                <w:txbxContent>
                  <w:p w:rsidR="00840950" w:rsidRPr="00067251" w:rsidRDefault="009107A7" w:rsidP="00840950">
                    <w:pPr>
                      <w:ind w:left="3600" w:firstLine="720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</w:pPr>
                    <w:r w:rsidRPr="00840950"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Overseas Experience:</w:t>
                    </w:r>
                  </w:p>
                  <w:p w:rsidR="00840950" w:rsidRPr="00975C50" w:rsidRDefault="009107A7" w:rsidP="00840950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</w:p>
                </w:txbxContent>
              </v:textbox>
            </v:shape>
            <v:rect id="_x0000_s1053" style="position:absolute;left:90;top:12041;width:112;height:422" strokecolor="white"/>
            <v:rect id="_x0000_s1054" style="position:absolute;left:11686;top:12046;width:112;height:422" strokecolor="white"/>
          </v:group>
        </w:pict>
      </w:r>
      <w:r w:rsidR="009107A7" w:rsidRPr="00840950">
        <w:rPr>
          <w:rFonts w:ascii="Lucida Sans" w:eastAsia="ArialMT" w:hAnsi="Lucida Sans" w:cs="ArialMT"/>
          <w:color w:val="1F497D"/>
          <w:sz w:val="18"/>
          <w:szCs w:val="16"/>
        </w:rPr>
        <w:t>Weekly go to central store and collect the requisite material</w:t>
      </w:r>
      <w:r w:rsidR="009107A7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="00144405" w:rsidRPr="0043640D" w:rsidRDefault="009107A7" w:rsidP="00DE7A5A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D532B4" w:rsidRPr="00D532B4" w:rsidRDefault="009107A7" w:rsidP="00DC7906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840950" w:rsidRPr="00840950" w:rsidRDefault="009107A7" w:rsidP="00840950">
      <w:pPr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33558F" w:rsidRPr="00286C1C" w:rsidRDefault="009107A7" w:rsidP="00840950">
      <w:pPr>
        <w:widowControl w:val="0"/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Worked in Algeria 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>for</w:t>
      </w:r>
      <w:r w:rsidRPr="00286C1C">
        <w:rPr>
          <w:rFonts w:ascii="Lucida Sans" w:eastAsia="ArialMT" w:hAnsi="Lucida Sans" w:cs="ArialMT"/>
          <w:color w:val="1F497D"/>
          <w:sz w:val="18"/>
          <w:szCs w:val="18"/>
        </w:rPr>
        <w:t xml:space="preserve"> John Energy Ltd from Sep 2011 to OCT-2011 as a Store Officer Cum Purchase Officer.</w:t>
      </w:r>
    </w:p>
    <w:p w:rsidR="00144405" w:rsidRPr="0043640D" w:rsidRDefault="00F37770" w:rsidP="0043640D">
      <w:pPr>
        <w:jc w:val="both"/>
        <w:rPr>
          <w:rFonts w:asciiTheme="minorHAnsi" w:hAnsiTheme="minorHAnsi" w:cstheme="minorHAnsi"/>
          <w:b/>
          <w:sz w:val="22"/>
          <w:szCs w:val="22"/>
        </w:rPr>
      </w:pPr>
      <w:r w:rsidRPr="00F37770">
        <w:rPr>
          <w:rFonts w:ascii="Lucida Sans" w:eastAsia="ArialMT" w:hAnsi="Lucida Sans" w:cs="ArialMT"/>
          <w:noProof/>
          <w:color w:val="1F497D"/>
          <w:sz w:val="18"/>
          <w:szCs w:val="16"/>
        </w:rPr>
        <w:pict>
          <v:group id="_x0000_s1055" style="position:absolute;left:0;text-align:left;margin-left:-56.6pt;margin-top:4.15pt;width:599.3pt;height:21.35pt;z-index:251666432" coordorigin="-16,12041" coordsize="11986,427">
            <v:shape id="_x0000_s1056" type="#_x0000_t202" style="position:absolute;left:-16;top:12041;width:11986;height:422;mso-width-relative:margin;mso-height-relative:margin" fillcolor="#1f497d" strokecolor="#1f497d">
              <v:textbox>
                <w:txbxContent>
                  <w:p w:rsidR="003B555A" w:rsidRPr="00067251" w:rsidRDefault="009107A7" w:rsidP="003B555A">
                    <w:pPr>
                      <w:jc w:val="both"/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</w:pP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Role and Responsibility </w:t>
                    </w: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>@ John Energy</w:t>
                    </w:r>
                    <w:r w:rsidRPr="00067251"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 Limited</w:t>
                    </w:r>
                    <w: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  <w:t xml:space="preserve"> Algeria</w:t>
                    </w:r>
                  </w:p>
                  <w:p w:rsidR="003B555A" w:rsidRPr="00975C50" w:rsidRDefault="009107A7" w:rsidP="003B555A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</w:p>
                </w:txbxContent>
              </v:textbox>
            </v:shape>
            <v:rect id="_x0000_s1057" style="position:absolute;left:90;top:12041;width:112;height:422" strokecolor="white"/>
            <v:rect id="_x0000_s1058" style="position:absolute;left:11686;top:12046;width:112;height:422" strokecolor="white"/>
          </v:group>
        </w:pict>
      </w:r>
    </w:p>
    <w:p w:rsidR="00144405" w:rsidRPr="0043640D" w:rsidRDefault="009107A7" w:rsidP="0043640D">
      <w:pPr>
        <w:jc w:val="both"/>
        <w:rPr>
          <w:rFonts w:asciiTheme="minorHAnsi" w:hAnsiTheme="minorHAnsi" w:cstheme="minorHAnsi"/>
          <w:sz w:val="22"/>
          <w:szCs w:val="22"/>
        </w:rPr>
      </w:pPr>
    </w:p>
    <w:p w:rsidR="003B555A" w:rsidRDefault="009107A7" w:rsidP="003B555A">
      <w:pPr>
        <w:widowControl w:val="0"/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</w:p>
    <w:p w:rsidR="00E1083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Visit raise the indent according to available stock in store and </w:t>
      </w:r>
      <w:r>
        <w:rPr>
          <w:rFonts w:ascii="Lucida Sans" w:eastAsia="ArialMT" w:hAnsi="Lucida Sans" w:cs="ArialMT"/>
          <w:color w:val="1F497D"/>
          <w:sz w:val="18"/>
          <w:szCs w:val="16"/>
        </w:rPr>
        <w:t>Convert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to purchase </w:t>
      </w:r>
      <w:r>
        <w:rPr>
          <w:rFonts w:ascii="Lucida Sans" w:eastAsia="ArialMT" w:hAnsi="Lucida Sans" w:cs="ArialMT"/>
          <w:color w:val="1F497D"/>
          <w:sz w:val="18"/>
          <w:szCs w:val="16"/>
        </w:rPr>
        <w:t>order</w:t>
      </w:r>
      <w:bookmarkStart w:id="0" w:name="_GoBack"/>
      <w:bookmarkEnd w:id="0"/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E1083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ak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sure tagging on each item in store for proper stock verification.</w:t>
      </w:r>
    </w:p>
    <w:p w:rsidR="00E10837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Generate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daily report of available stock, short stock and pending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stock from ERP and forward to inventory manager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D532B4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Negotiating with suppliers for quality, cost, &amp; deliveries in Algerian market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Compare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and negotiate the prices of materials and take approval from country head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Processing Purchase Requisitions,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commercial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department day to day co-ordination with plant, raw material availability, production planning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Procurement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of raw material, follow up with vendors for timely deliver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Ensuring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right material is received as per procurement and planning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Maintain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suppl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ier’s quotation records.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Negotiating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terms of credit with vendors as well as the cost of material</w:t>
      </w:r>
    </w:p>
    <w:p w:rsidR="00144405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Preparing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purchase orders, payment schedules etc. so as ensure smooth flow of inventory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.</w:t>
      </w:r>
    </w:p>
    <w:p w:rsidR="00E500A1" w:rsidRPr="00840950" w:rsidRDefault="009107A7" w:rsidP="00840950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Preparing 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the daily report of inventory &amp; purchase.</w:t>
      </w:r>
    </w:p>
    <w:p w:rsidR="000A37D1" w:rsidRPr="003B555A" w:rsidRDefault="009107A7" w:rsidP="003B555A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Theme="minorHAnsi" w:hAnsiTheme="minorHAnsi" w:cstheme="minorHAnsi"/>
          <w:color w:val="000000"/>
          <w:sz w:val="22"/>
          <w:szCs w:val="22"/>
        </w:rPr>
      </w:pP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Make a consum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>ption Entry of HSD and other consumable items on daily basis</w:t>
      </w:r>
      <w:r w:rsidRPr="00840950">
        <w:rPr>
          <w:rFonts w:ascii="Lucida Sans" w:eastAsia="ArialMT" w:hAnsi="Lucida Sans" w:cs="ArialMT"/>
          <w:color w:val="1F497D"/>
          <w:sz w:val="18"/>
          <w:szCs w:val="16"/>
        </w:rPr>
        <w:t xml:space="preserve"> and report to store department.</w:t>
      </w:r>
    </w:p>
    <w:p w:rsidR="000A37D1" w:rsidRPr="0043640D" w:rsidRDefault="00F37770" w:rsidP="0043640D">
      <w:pPr>
        <w:pStyle w:val="ListParagraph"/>
        <w:jc w:val="both"/>
        <w:rPr>
          <w:rFonts w:asciiTheme="minorHAnsi" w:hAnsiTheme="minorHAnsi" w:cstheme="minorHAnsi"/>
          <w:sz w:val="22"/>
          <w:szCs w:val="22"/>
        </w:rPr>
      </w:pPr>
      <w:r w:rsidRPr="00F37770">
        <w:rPr>
          <w:rFonts w:asciiTheme="minorHAnsi" w:hAnsiTheme="minorHAnsi" w:cstheme="minorHAnsi"/>
          <w:noProof/>
          <w:color w:val="000000"/>
          <w:sz w:val="22"/>
          <w:szCs w:val="22"/>
        </w:rPr>
        <w:pict>
          <v:group id="_x0000_s1059" style="position:absolute;left:0;text-align:left;margin-left:-56.6pt;margin-top:.7pt;width:599.3pt;height:21.35pt;z-index:251667456" coordorigin="-16,12041" coordsize="11986,427">
            <v:shape id="_x0000_s1060" type="#_x0000_t202" style="position:absolute;left:-16;top:12041;width:11986;height:422;mso-width-relative:margin;mso-height-relative:margin" fillcolor="#1f497d" strokecolor="#1f497d">
              <v:textbox>
                <w:txbxContent>
                  <w:p w:rsidR="003B555A" w:rsidRPr="003B555A" w:rsidRDefault="009107A7" w:rsidP="00556038">
                    <w:pPr>
                      <w:pStyle w:val="BodyText"/>
                      <w:spacing w:after="60"/>
                      <w:ind w:left="4320" w:firstLine="720"/>
                      <w:jc w:val="both"/>
                      <w:outlineLvl w:val="0"/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</w:pPr>
                    <w:r w:rsidRPr="003B555A"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Academia</w:t>
                    </w:r>
                  </w:p>
                  <w:p w:rsidR="003B555A" w:rsidRPr="00067251" w:rsidRDefault="009107A7" w:rsidP="003B555A">
                    <w:pPr>
                      <w:rPr>
                        <w:rFonts w:asciiTheme="minorHAnsi" w:hAnsiTheme="minorHAnsi" w:cstheme="minorHAnsi"/>
                        <w:b/>
                        <w:color w:val="FFFFFF" w:themeColor="background1"/>
                        <w:sz w:val="22"/>
                        <w:szCs w:val="22"/>
                      </w:rPr>
                    </w:pPr>
                  </w:p>
                  <w:p w:rsidR="003B555A" w:rsidRPr="00975C50" w:rsidRDefault="009107A7" w:rsidP="003B555A">
                    <w:pPr>
                      <w:jc w:val="center"/>
                      <w:rPr>
                        <w:b/>
                        <w:color w:val="FFFFFF"/>
                        <w:sz w:val="22"/>
                      </w:rPr>
                    </w:pPr>
                  </w:p>
                </w:txbxContent>
              </v:textbox>
            </v:shape>
            <v:rect id="_x0000_s1061" style="position:absolute;left:90;top:12041;width:112;height:422" strokecolor="white"/>
            <v:rect id="_x0000_s1062" style="position:absolute;left:11686;top:12046;width:112;height:422" strokecolor="white"/>
          </v:group>
        </w:pict>
      </w:r>
    </w:p>
    <w:p w:rsidR="003B555A" w:rsidRPr="003B555A" w:rsidRDefault="009107A7" w:rsidP="003B555A">
      <w:pPr>
        <w:pStyle w:val="BodyText"/>
        <w:spacing w:after="60"/>
        <w:ind w:left="720"/>
        <w:jc w:val="both"/>
        <w:rPr>
          <w:rFonts w:asciiTheme="minorHAnsi" w:hAnsiTheme="minorHAnsi" w:cstheme="minorHAnsi"/>
          <w:sz w:val="22"/>
          <w:szCs w:val="22"/>
        </w:rPr>
      </w:pPr>
    </w:p>
    <w:p w:rsidR="00144405" w:rsidRPr="00556038" w:rsidRDefault="009107A7" w:rsidP="0055603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556038">
        <w:rPr>
          <w:rFonts w:ascii="Lucida Sans" w:eastAsia="ArialMT" w:hAnsi="Lucida Sans" w:cs="ArialMT"/>
          <w:color w:val="1F497D"/>
          <w:sz w:val="18"/>
          <w:szCs w:val="16"/>
        </w:rPr>
        <w:lastRenderedPageBreak/>
        <w:t xml:space="preserve">(Bachelor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in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Computer Application) Having 64%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>from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 Indira Gandhi National Open University New Delhi India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>in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 June2009.</w:t>
      </w:r>
    </w:p>
    <w:p w:rsidR="00144405" w:rsidRPr="00556038" w:rsidRDefault="009107A7" w:rsidP="0055603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CIC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(Certificate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in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Computing) Having 61%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>from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 Indira Gandhi National Open University New Delhi India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in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>June 2004.</w:t>
      </w:r>
    </w:p>
    <w:p w:rsidR="00144405" w:rsidRPr="00556038" w:rsidRDefault="009107A7" w:rsidP="0055603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6"/>
        </w:rPr>
      </w:pP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Intermediate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from </w:t>
      </w:r>
      <w:r w:rsidRPr="00556038">
        <w:rPr>
          <w:rFonts w:ascii="Lucida Sans" w:eastAsia="ArialMT" w:hAnsi="Lucida Sans" w:cs="ArialMT"/>
          <w:color w:val="1F497D"/>
          <w:sz w:val="18"/>
          <w:szCs w:val="16"/>
        </w:rPr>
        <w:t>U.P Board.</w:t>
      </w:r>
    </w:p>
    <w:p w:rsidR="00144405" w:rsidRPr="0043640D" w:rsidRDefault="00F37770" w:rsidP="00556038">
      <w:pPr>
        <w:widowControl w:val="0"/>
        <w:numPr>
          <w:ilvl w:val="0"/>
          <w:numId w:val="17"/>
        </w:numPr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</w:rPr>
        <w:pict>
          <v:group id="_x0000_s1063" style="position:absolute;left:0;text-align:left;margin-left:-57.8pt;margin-top:23.75pt;width:596.3pt;height:21.1pt;z-index:251668480" coordorigin="-4,13580" coordsize="11926,422">
            <v:shape id="_x0000_s1064" type="#_x0000_t202" style="position:absolute;left:-4;top:13580;width:11926;height:422;mso-width-relative:margin;mso-height-relative:margin" fillcolor="#1f497d" strokecolor="#1f497d">
              <v:textbox>
                <w:txbxContent>
                  <w:p w:rsidR="00556038" w:rsidRPr="00975C50" w:rsidRDefault="009107A7" w:rsidP="00556038">
                    <w:pPr>
                      <w:jc w:val="center"/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</w:pPr>
                    <w:r w:rsidRPr="00975C50">
                      <w:rPr>
                        <w:rFonts w:ascii="Lucida Calligraphy" w:hAnsi="Lucida Calligraphy"/>
                        <w:b/>
                        <w:caps/>
                        <w:color w:val="FFFFFF"/>
                        <w:sz w:val="22"/>
                      </w:rPr>
                      <w:t>PERSONAL SKILLS</w:t>
                    </w:r>
                  </w:p>
                </w:txbxContent>
              </v:textbox>
            </v:shape>
            <v:rect id="_x0000_s1065" style="position:absolute;left:145;top:13580;width:113;height:422" strokecolor="white"/>
            <v:rect id="_x0000_s1066" style="position:absolute;left:11658;top:13580;width:113;height:422" strokecolor="white"/>
          </v:group>
        </w:pict>
      </w:r>
      <w:r w:rsidR="009107A7"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High School </w:t>
      </w:r>
      <w:r w:rsidR="009107A7"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from </w:t>
      </w:r>
      <w:r w:rsidR="009107A7" w:rsidRPr="00556038">
        <w:rPr>
          <w:rFonts w:ascii="Lucida Sans" w:eastAsia="ArialMT" w:hAnsi="Lucida Sans" w:cs="ArialMT"/>
          <w:color w:val="1F497D"/>
          <w:sz w:val="18"/>
          <w:szCs w:val="16"/>
        </w:rPr>
        <w:t xml:space="preserve">U.P Board.                                                                     </w:t>
      </w:r>
    </w:p>
    <w:p w:rsidR="00556038" w:rsidRDefault="009107A7" w:rsidP="00556038">
      <w:pPr>
        <w:pStyle w:val="BodyText"/>
        <w:spacing w:after="60"/>
        <w:ind w:left="567"/>
        <w:jc w:val="both"/>
        <w:rPr>
          <w:rFonts w:asciiTheme="minorHAnsi" w:hAnsiTheme="minorHAnsi" w:cstheme="minorHAnsi"/>
          <w:sz w:val="22"/>
          <w:szCs w:val="22"/>
        </w:rPr>
      </w:pPr>
    </w:p>
    <w:p w:rsidR="00556038" w:rsidRDefault="009107A7" w:rsidP="00556038">
      <w:pPr>
        <w:pStyle w:val="BodyText"/>
        <w:spacing w:after="60"/>
        <w:jc w:val="both"/>
        <w:rPr>
          <w:rFonts w:asciiTheme="minorHAnsi" w:hAnsiTheme="minorHAnsi" w:cstheme="minorHAnsi"/>
          <w:sz w:val="22"/>
          <w:szCs w:val="22"/>
        </w:rPr>
      </w:pPr>
    </w:p>
    <w:p w:rsidR="00556038" w:rsidRDefault="009107A7" w:rsidP="00556038">
      <w:pPr>
        <w:pStyle w:val="BodyText"/>
        <w:spacing w:after="60"/>
        <w:jc w:val="both"/>
        <w:rPr>
          <w:rFonts w:asciiTheme="minorHAnsi" w:hAnsiTheme="minorHAnsi" w:cstheme="minorHAnsi"/>
          <w:sz w:val="22"/>
          <w:szCs w:val="22"/>
        </w:rPr>
      </w:pPr>
    </w:p>
    <w:tbl>
      <w:tblPr>
        <w:tblpPr w:topFromText="6" w:bottomFromText="170" w:vertAnchor="text" w:tblpY="6"/>
        <w:tblW w:w="0" w:type="auto"/>
        <w:tblLayout w:type="fixed"/>
        <w:tblCellMar>
          <w:left w:w="0" w:type="dxa"/>
          <w:right w:w="0" w:type="dxa"/>
        </w:tblCellMar>
        <w:tblLook w:val="0000"/>
      </w:tblPr>
      <w:tblGrid>
        <w:gridCol w:w="2834"/>
        <w:gridCol w:w="7542"/>
      </w:tblGrid>
      <w:tr w:rsidR="00F37770" w:rsidTr="00583DC1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Communication Skills</w:t>
            </w:r>
          </w:p>
        </w:tc>
        <w:tc>
          <w:tcPr>
            <w:tcW w:w="7542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 xml:space="preserve">Well-developed </w:t>
            </w:r>
            <w:r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RFP Management</w:t>
            </w: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 xml:space="preserve"> and Negotiation Skill.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Excellent communication skills- written, oral and broadcast</w:t>
            </w:r>
          </w:p>
          <w:p w:rsidR="00556038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</w:p>
        </w:tc>
      </w:tr>
      <w:tr w:rsidR="00F37770" w:rsidTr="00583DC1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Organizational Skills</w:t>
            </w:r>
          </w:p>
        </w:tc>
        <w:tc>
          <w:tcPr>
            <w:tcW w:w="7542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Persuasiveness, Adaptability &amp; Innovation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 xml:space="preserve">High-level organizational and time-management 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 xml:space="preserve">Ability </w:t>
            </w: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to work uns</w:t>
            </w: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upervised and as part of a team</w:t>
            </w:r>
          </w:p>
        </w:tc>
      </w:tr>
    </w:tbl>
    <w:p w:rsidR="00556038" w:rsidRPr="006D30D6" w:rsidRDefault="009107A7" w:rsidP="006D30D6">
      <w:pPr>
        <w:widowControl w:val="0"/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6"/>
          <w:szCs w:val="16"/>
        </w:rPr>
      </w:pPr>
    </w:p>
    <w:tbl>
      <w:tblPr>
        <w:tblpPr w:topFromText="6" w:bottomFromText="170" w:vertAnchor="text" w:tblpY="6"/>
        <w:tblW w:w="1031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17"/>
        <w:gridCol w:w="7497"/>
      </w:tblGrid>
      <w:tr w:rsidR="00F37770" w:rsidTr="006D30D6">
        <w:trPr>
          <w:cantSplit/>
          <w:trHeight w:val="1629"/>
        </w:trPr>
        <w:tc>
          <w:tcPr>
            <w:tcW w:w="2817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Job-related skills</w:t>
            </w:r>
          </w:p>
        </w:tc>
        <w:tc>
          <w:tcPr>
            <w:tcW w:w="7497" w:type="dxa"/>
            <w:shd w:val="clear" w:color="auto" w:fill="auto"/>
          </w:tcPr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Supply Chain Management</w:t>
            </w:r>
          </w:p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Inventory Operations and Maintenance</w:t>
            </w:r>
          </w:p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Process Improvement</w:t>
            </w:r>
          </w:p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Team Leadership</w:t>
            </w:r>
          </w:p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Contract Negotiation</w:t>
            </w:r>
          </w:p>
          <w:p w:rsidR="00556038" w:rsidRPr="00556038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556038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Merchandise and Display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Microsoft Excel</w:t>
            </w:r>
          </w:p>
        </w:tc>
      </w:tr>
    </w:tbl>
    <w:p w:rsidR="00556038" w:rsidRPr="006D30D6" w:rsidRDefault="009107A7" w:rsidP="006D30D6">
      <w:pPr>
        <w:widowControl w:val="0"/>
        <w:spacing w:before="8" w:line="300" w:lineRule="auto"/>
        <w:ind w:right="33"/>
        <w:rPr>
          <w:rFonts w:ascii="Lucida Sans" w:eastAsia="ArialMT" w:hAnsi="Lucida Sans" w:cs="ArialMT"/>
          <w:color w:val="1F497D"/>
          <w:sz w:val="16"/>
          <w:szCs w:val="16"/>
        </w:rPr>
      </w:pPr>
    </w:p>
    <w:tbl>
      <w:tblPr>
        <w:tblpPr w:topFromText="6" w:bottomFromText="170" w:vertAnchor="text" w:tblpY="6"/>
        <w:tblW w:w="10376" w:type="dxa"/>
        <w:tblLayout w:type="fixed"/>
        <w:tblCellMar>
          <w:left w:w="0" w:type="dxa"/>
          <w:right w:w="0" w:type="dxa"/>
        </w:tblCellMar>
        <w:tblLook w:val="0000"/>
      </w:tblPr>
      <w:tblGrid>
        <w:gridCol w:w="2834"/>
        <w:gridCol w:w="7542"/>
      </w:tblGrid>
      <w:tr w:rsidR="00F37770" w:rsidTr="006D30D6">
        <w:trPr>
          <w:cantSplit/>
          <w:trHeight w:val="170"/>
        </w:trPr>
        <w:tc>
          <w:tcPr>
            <w:tcW w:w="2834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Computer skills</w:t>
            </w:r>
          </w:p>
        </w:tc>
        <w:tc>
          <w:tcPr>
            <w:tcW w:w="7542" w:type="dxa"/>
            <w:shd w:val="clear" w:color="auto" w:fill="auto"/>
          </w:tcPr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 xml:space="preserve">ERP, SAP and </w:t>
            </w: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Oracle Purchasing App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Microsoft Word, PowerPoint, and Excel, Adobe Photoshop</w:t>
            </w:r>
          </w:p>
          <w:p w:rsidR="00556038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C, C++</w:t>
            </w:r>
          </w:p>
          <w:p w:rsidR="006D30D6" w:rsidRPr="006D30D6" w:rsidRDefault="009107A7" w:rsidP="006D30D6">
            <w:pPr>
              <w:widowControl w:val="0"/>
              <w:spacing w:before="8" w:line="300" w:lineRule="auto"/>
              <w:ind w:left="20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</w:p>
        </w:tc>
      </w:tr>
      <w:tr w:rsidR="00F37770" w:rsidTr="006D30D6">
        <w:trPr>
          <w:cantSplit/>
          <w:trHeight w:val="255"/>
        </w:trPr>
        <w:tc>
          <w:tcPr>
            <w:tcW w:w="2834" w:type="dxa"/>
            <w:shd w:val="clear" w:color="auto" w:fill="auto"/>
          </w:tcPr>
          <w:p w:rsidR="006D30D6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Language(s)</w:t>
            </w:r>
          </w:p>
        </w:tc>
        <w:tc>
          <w:tcPr>
            <w:tcW w:w="7542" w:type="dxa"/>
            <w:shd w:val="clear" w:color="auto" w:fill="auto"/>
          </w:tcPr>
          <w:p w:rsidR="006D30D6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English (R/W/S)</w:t>
            </w:r>
          </w:p>
        </w:tc>
      </w:tr>
      <w:tr w:rsidR="00F37770" w:rsidTr="006D30D6">
        <w:trPr>
          <w:cantSplit/>
          <w:trHeight w:val="340"/>
        </w:trPr>
        <w:tc>
          <w:tcPr>
            <w:tcW w:w="2834" w:type="dxa"/>
            <w:shd w:val="clear" w:color="auto" w:fill="auto"/>
          </w:tcPr>
          <w:p w:rsidR="006D30D6" w:rsidRPr="006D30D6" w:rsidRDefault="009107A7" w:rsidP="006D30D6">
            <w:pPr>
              <w:widowControl w:val="0"/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</w:p>
        </w:tc>
        <w:tc>
          <w:tcPr>
            <w:tcW w:w="7542" w:type="dxa"/>
            <w:shd w:val="clear" w:color="auto" w:fill="auto"/>
          </w:tcPr>
          <w:p w:rsidR="006D30D6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Hindi (R/W/S)</w:t>
            </w:r>
          </w:p>
          <w:p w:rsidR="006D30D6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Gujarati (R/S)</w:t>
            </w:r>
          </w:p>
          <w:p w:rsidR="006D30D6" w:rsidRPr="006D30D6" w:rsidRDefault="009107A7" w:rsidP="006D30D6">
            <w:pPr>
              <w:widowControl w:val="0"/>
              <w:numPr>
                <w:ilvl w:val="0"/>
                <w:numId w:val="17"/>
              </w:numPr>
              <w:spacing w:before="8" w:line="300" w:lineRule="auto"/>
              <w:ind w:left="567" w:right="33"/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</w:pPr>
            <w:r w:rsidRPr="006D30D6">
              <w:rPr>
                <w:rFonts w:ascii="Lucida Sans" w:eastAsia="ArialMT" w:hAnsi="Lucida Sans" w:cs="ArialMT"/>
                <w:color w:val="1F497D"/>
                <w:sz w:val="16"/>
                <w:szCs w:val="16"/>
              </w:rPr>
              <w:t>Bengali (R/W/S)</w:t>
            </w:r>
          </w:p>
        </w:tc>
      </w:tr>
    </w:tbl>
    <w:p w:rsidR="00556038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Default="009107A7" w:rsidP="006D30D6">
      <w:pPr>
        <w:widowControl w:val="0"/>
        <w:spacing w:before="8" w:line="300" w:lineRule="auto"/>
        <w:ind w:left="567" w:right="33"/>
        <w:rPr>
          <w:rFonts w:asciiTheme="minorHAnsi" w:hAnsiTheme="minorHAnsi" w:cstheme="minorHAnsi"/>
          <w:sz w:val="22"/>
          <w:szCs w:val="22"/>
        </w:rPr>
      </w:pPr>
    </w:p>
    <w:p w:rsidR="00EE4FD0" w:rsidRPr="00EE4FD0" w:rsidRDefault="009107A7" w:rsidP="006D30D6">
      <w:pPr>
        <w:widowControl w:val="0"/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EE4FD0">
        <w:rPr>
          <w:rFonts w:ascii="Lucida Sans" w:eastAsia="ArialMT" w:hAnsi="Lucida Sans" w:cs="ArialMT"/>
          <w:color w:val="1F497D"/>
          <w:sz w:val="18"/>
          <w:szCs w:val="18"/>
        </w:rPr>
        <w:t>Date:</w:t>
      </w:r>
      <w:r>
        <w:rPr>
          <w:rFonts w:ascii="Lucida Sans" w:eastAsia="ArialMT" w:hAnsi="Lucida Sans" w:cs="ArialMT"/>
          <w:color w:val="1F497D"/>
          <w:sz w:val="18"/>
          <w:szCs w:val="18"/>
        </w:rPr>
        <w:t>-</w:t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</w:p>
    <w:p w:rsidR="00EE4FD0" w:rsidRPr="00EE4FD0" w:rsidRDefault="009107A7" w:rsidP="006D30D6">
      <w:pPr>
        <w:widowControl w:val="0"/>
        <w:spacing w:before="8" w:line="300" w:lineRule="auto"/>
        <w:ind w:left="567" w:right="33"/>
        <w:rPr>
          <w:rFonts w:ascii="Lucida Sans" w:eastAsia="ArialMT" w:hAnsi="Lucida Sans" w:cs="ArialMT"/>
          <w:color w:val="1F497D"/>
          <w:sz w:val="18"/>
          <w:szCs w:val="18"/>
        </w:rPr>
      </w:pPr>
      <w:r w:rsidRPr="00EE4FD0">
        <w:rPr>
          <w:rFonts w:ascii="Lucida Sans" w:eastAsia="ArialMT" w:hAnsi="Lucida Sans" w:cs="ArialMT"/>
          <w:color w:val="1F497D"/>
          <w:sz w:val="18"/>
          <w:szCs w:val="18"/>
        </w:rPr>
        <w:t>Place:</w:t>
      </w:r>
      <w:r>
        <w:rPr>
          <w:rFonts w:ascii="Lucida Sans" w:eastAsia="ArialMT" w:hAnsi="Lucida Sans" w:cs="ArialMT"/>
          <w:color w:val="1F497D"/>
          <w:sz w:val="18"/>
          <w:szCs w:val="18"/>
        </w:rPr>
        <w:t>-</w:t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</w:r>
      <w:r w:rsidRPr="00EE4FD0">
        <w:rPr>
          <w:rFonts w:ascii="Lucida Sans" w:eastAsia="ArialMT" w:hAnsi="Lucida Sans" w:cs="ArialMT"/>
          <w:color w:val="1F497D"/>
          <w:sz w:val="18"/>
          <w:szCs w:val="18"/>
        </w:rPr>
        <w:tab/>
        <w:t>Signature</w:t>
      </w:r>
      <w:r w:rsidR="00F37770" w:rsidRPr="00F37770">
        <w:pict>
          <v:shape id="_x0000_s1067" type="#_x0000_t75" style="position:absolute;left:0;text-align:left;margin-left:0;margin-top:0;width:1pt;height:1pt;z-index:251659264;mso-position-horizontal-relative:text;mso-position-vertical-relative:text">
            <v:imagedata r:id="rId15"/>
          </v:shape>
        </w:pict>
      </w:r>
    </w:p>
    <w:sectPr w:rsidR="00EE4FD0" w:rsidRPr="00EE4FD0" w:rsidSect="00B210D0">
      <w:headerReference w:type="default" r:id="rId16"/>
      <w:footerReference w:type="default" r:id="rId17"/>
      <w:pgSz w:w="11909" w:h="16834" w:code="9"/>
      <w:pgMar w:top="1152" w:right="1152" w:bottom="1152" w:left="1152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107A7" w:rsidRDefault="009107A7" w:rsidP="00F37770">
      <w:r>
        <w:separator/>
      </w:r>
    </w:p>
  </w:endnote>
  <w:endnote w:type="continuationSeparator" w:id="1">
    <w:p w:rsidR="009107A7" w:rsidRDefault="009107A7" w:rsidP="00F3777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MS Mincho"/>
    <w:charset w:val="8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MT">
    <w:altName w:val="Arial"/>
    <w:charset w:val="00"/>
    <w:family w:val="swiss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F7939" w:rsidRDefault="009107A7">
    <w:pPr>
      <w:pStyle w:val="Footer"/>
      <w:pBdr>
        <w:bottom w:val="single" w:sz="12" w:space="1" w:color="auto"/>
      </w:pBdr>
    </w:pPr>
  </w:p>
  <w:p w:rsidR="002E631C" w:rsidRPr="006D30D6" w:rsidRDefault="009107A7" w:rsidP="002E631C">
    <w:pPr>
      <w:pStyle w:val="Footer"/>
      <w:rPr>
        <w:rFonts w:ascii="Lucida Sans" w:hAnsi="Lucida Sans"/>
        <w:color w:val="4F81BD" w:themeColor="accent1"/>
        <w:sz w:val="18"/>
        <w:szCs w:val="18"/>
      </w:rPr>
    </w:pPr>
    <w:r w:rsidRPr="006D30D6">
      <w:rPr>
        <w:rFonts w:ascii="Lucida Sans" w:hAnsi="Lucida Sans"/>
        <w:color w:val="4F81BD" w:themeColor="accent1"/>
        <w:sz w:val="18"/>
        <w:szCs w:val="18"/>
      </w:rPr>
      <w:t xml:space="preserve">Amendra Pandey                                         Page </w: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begin"/>
    </w:r>
    <w:r w:rsidRPr="006D30D6">
      <w:rPr>
        <w:rFonts w:ascii="Lucida Sans" w:hAnsi="Lucida Sans"/>
        <w:color w:val="4F81BD" w:themeColor="accent1"/>
        <w:sz w:val="18"/>
        <w:szCs w:val="18"/>
      </w:rPr>
      <w:instrText xml:space="preserve"> PAGE </w:instrTex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separate"/>
    </w:r>
    <w:r w:rsidR="00DB0E03">
      <w:rPr>
        <w:rFonts w:ascii="Lucida Sans" w:hAnsi="Lucida Sans"/>
        <w:noProof/>
        <w:color w:val="4F81BD" w:themeColor="accent1"/>
        <w:sz w:val="18"/>
        <w:szCs w:val="18"/>
      </w:rPr>
      <w:t>1</w: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end"/>
    </w:r>
    <w:r w:rsidRPr="006D30D6">
      <w:rPr>
        <w:rFonts w:ascii="Lucida Sans" w:hAnsi="Lucida Sans"/>
        <w:color w:val="4F81BD" w:themeColor="accent1"/>
        <w:sz w:val="18"/>
        <w:szCs w:val="18"/>
      </w:rPr>
      <w:t xml:space="preserve"> of </w: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begin"/>
    </w:r>
    <w:r w:rsidRPr="006D30D6">
      <w:rPr>
        <w:rFonts w:ascii="Lucida Sans" w:hAnsi="Lucida Sans"/>
        <w:color w:val="4F81BD" w:themeColor="accent1"/>
        <w:sz w:val="18"/>
        <w:szCs w:val="18"/>
      </w:rPr>
      <w:instrText xml:space="preserve"> NUMPAGES </w:instrTex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separate"/>
    </w:r>
    <w:r w:rsidR="00DB0E03">
      <w:rPr>
        <w:rFonts w:ascii="Lucida Sans" w:hAnsi="Lucida Sans"/>
        <w:noProof/>
        <w:color w:val="4F81BD" w:themeColor="accent1"/>
        <w:sz w:val="18"/>
        <w:szCs w:val="18"/>
      </w:rPr>
      <w:t>3</w:t>
    </w:r>
    <w:r w:rsidR="00F37770" w:rsidRPr="006D30D6">
      <w:rPr>
        <w:rFonts w:ascii="Lucida Sans" w:hAnsi="Lucida Sans"/>
        <w:color w:val="4F81BD" w:themeColor="accent1"/>
        <w:sz w:val="18"/>
        <w:szCs w:val="18"/>
      </w:rPr>
      <w:fldChar w:fldCharType="end"/>
    </w:r>
    <w:r w:rsidRPr="006D30D6">
      <w:rPr>
        <w:rFonts w:ascii="Lucida Sans" w:hAnsi="Lucida Sans"/>
        <w:color w:val="4F81BD" w:themeColor="accent1"/>
        <w:sz w:val="18"/>
        <w:szCs w:val="18"/>
      </w:rPr>
      <w:tab/>
      <w:t>Email:</w:t>
    </w:r>
    <w:r>
      <w:rPr>
        <w:rFonts w:ascii="Lucida Sans" w:hAnsi="Lucida Sans"/>
        <w:color w:val="4F81BD" w:themeColor="accent1"/>
        <w:sz w:val="18"/>
        <w:szCs w:val="18"/>
      </w:rPr>
      <w:t>-nathamendra@gmail.com</w:t>
    </w:r>
  </w:p>
  <w:p w:rsidR="00EF7939" w:rsidRPr="006D30D6" w:rsidRDefault="009107A7" w:rsidP="002E631C">
    <w:pPr>
      <w:pStyle w:val="Footer"/>
      <w:rPr>
        <w:rFonts w:ascii="Lucida Sans" w:hAnsi="Lucida Sans" w:cs="Arial"/>
        <w:color w:val="4F81BD" w:themeColor="accent1"/>
        <w:sz w:val="18"/>
        <w:szCs w:val="18"/>
      </w:rPr>
    </w:pPr>
    <w:r w:rsidRPr="006D30D6">
      <w:rPr>
        <w:rFonts w:ascii="Lucida Sans" w:hAnsi="Lucida Sans"/>
        <w:color w:val="4F81BD" w:themeColor="accent1"/>
        <w:sz w:val="18"/>
        <w:szCs w:val="18"/>
      </w:rPr>
      <w:tab/>
    </w:r>
    <w:r w:rsidRPr="006D30D6">
      <w:rPr>
        <w:rFonts w:ascii="Lucida Sans" w:hAnsi="Lucida Sans"/>
        <w:color w:val="4F81BD" w:themeColor="accent1"/>
        <w:sz w:val="18"/>
        <w:szCs w:val="18"/>
      </w:rPr>
      <w:tab/>
      <w:t xml:space="preserve">          + 91- </w:t>
    </w:r>
    <w:r w:rsidRPr="006D30D6">
      <w:rPr>
        <w:rFonts w:ascii="Lucida Sans" w:hAnsi="Lucida Sans" w:cs="Arial"/>
        <w:color w:val="4F81BD" w:themeColor="accent1"/>
        <w:sz w:val="18"/>
        <w:szCs w:val="18"/>
      </w:rPr>
      <w:t>9979846995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107A7" w:rsidRDefault="009107A7" w:rsidP="00F37770">
      <w:r>
        <w:separator/>
      </w:r>
    </w:p>
  </w:footnote>
  <w:footnote w:type="continuationSeparator" w:id="1">
    <w:p w:rsidR="009107A7" w:rsidRDefault="009107A7" w:rsidP="00F37770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7168" w:rsidRDefault="009107A7" w:rsidP="00817168">
    <w:pPr>
      <w:rPr>
        <w:rFonts w:ascii="Lucida Sans" w:hAnsi="Lucida Sans"/>
        <w:color w:val="1F497D"/>
        <w:sz w:val="36"/>
      </w:rPr>
    </w:pPr>
  </w:p>
  <w:p w:rsidR="00817168" w:rsidRPr="00306503" w:rsidRDefault="00F37770" w:rsidP="00067251">
    <w:pPr>
      <w:rPr>
        <w:color w:val="1F497D" w:themeColor="text2"/>
        <w:sz w:val="32"/>
        <w:szCs w:val="32"/>
      </w:rPr>
    </w:pPr>
    <w:r w:rsidRPr="00F37770">
      <w:rPr>
        <w:rFonts w:ascii="Lucida Sans" w:hAnsi="Lucida Sans"/>
        <w:noProof/>
        <w:color w:val="1F497D" w:themeColor="text2"/>
        <w:sz w:val="32"/>
        <w:szCs w:val="32"/>
      </w:rPr>
      <w:pict>
        <v:group id="_x0000_s2049" style="position:absolute;margin-left:-67.45pt;margin-top:-28.2pt;width:603.5pt;height:22.4pt;z-index:251658240" coordorigin="-189,-45" coordsize="12070,448">
          <v:rect id="_x0000_s2050" style="position:absolute;left:-2;top:25;width:11883;height:352" fillcolor="#1f497d" strokecolor="#1f497d" strokeweight="3pt">
            <v:shadow on="t" type="perspective" color="#525252" opacity=".5" offset="1pt" offset2="-1pt"/>
          </v:rect>
          <v:rect id="_x0000_s2051" style="position:absolute;left:-189;top:-45;width:385;height:448" fillcolor="#00b0f0" strokecolor="#00b0f0"/>
          <v:rect id="_x0000_s2052" style="position:absolute;left:214;top:-45;width:227;height:448" strokecolor="white"/>
          <v:rect id="_x0000_s2053" style="position:absolute;left:457;top:-45;width:227;height:448" fillcolor="#00b0f0" strokecolor="#00b0f0"/>
          <v:rect id="_x0000_s2054" style="position:absolute;left:691;top:-45;width:227;height:448" fillcolor="#b8cce4" strokecolor="#b8cce4"/>
          <v:rect id="_x0000_s2055" style="position:absolute;left:918;top:-45;width:227;height:448" fillcolor="#00b0f0" strokecolor="#00b0f0"/>
          <v:rect id="_x0000_s2056" style="position:absolute;left:1145;top:-45;width:227;height:448" fillcolor="#4f81bd" strokecolor="#4f81bd"/>
        </v:group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alt="socialMediaEmail" style="width:19.5pt;height:15pt" o:bullet="t">
        <v:imagedata r:id="rId1" o:title="socialMediaEmail"/>
      </v:shape>
    </w:pict>
  </w:numPicBullet>
  <w:numPicBullet w:numPicBulletId="1">
    <w:pict>
      <v:shape id="_x0000_i1033" type="#_x0000_t75" alt="linkedin-icon-small" style="width:19.5pt;height:19.5pt" o:bullet="t">
        <v:imagedata r:id="rId2" o:title="linkedin-icon-small"/>
      </v:shape>
    </w:pict>
  </w:numPicBullet>
  <w:numPicBullet w:numPicBulletId="2">
    <w:pict>
      <v:shape id="_x0000_i1034" type="#_x0000_t75" style="width:3in;height:3in" o:bullet="t"/>
    </w:pict>
  </w:numPicBullet>
  <w:abstractNum w:abstractNumId="0">
    <w:nsid w:val="00000002"/>
    <w:multiLevelType w:val="multilevel"/>
    <w:tmpl w:val="00000002"/>
    <w:name w:val="_ECV_CV_Bullets"/>
    <w:lvl w:ilvl="0">
      <w:start w:val="1"/>
      <w:numFmt w:val="bullet"/>
      <w:lvlText w:val="▪"/>
      <w:lvlJc w:val="left"/>
      <w:pPr>
        <w:tabs>
          <w:tab w:val="num" w:pos="0"/>
        </w:tabs>
        <w:ind w:left="113" w:hanging="113"/>
      </w:pPr>
      <w:rPr>
        <w:rFonts w:ascii="Segoe UI" w:hAnsi="Segoe UI" w:cs="OpenSymbol"/>
      </w:rPr>
    </w:lvl>
    <w:lvl w:ilvl="1">
      <w:start w:val="1"/>
      <w:numFmt w:val="bullet"/>
      <w:lvlText w:val="▫"/>
      <w:lvlJc w:val="left"/>
      <w:pPr>
        <w:tabs>
          <w:tab w:val="num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113" w:firstLine="1701"/>
      </w:pPr>
      <w:rPr>
        <w:rFonts w:ascii="Symbol" w:hAnsi="Symbol"/>
      </w:rPr>
    </w:lvl>
  </w:abstractNum>
  <w:abstractNum w:abstractNumId="1">
    <w:nsid w:val="009F7AC5"/>
    <w:multiLevelType w:val="hybridMultilevel"/>
    <w:tmpl w:val="444A36E8"/>
    <w:lvl w:ilvl="0" w:tplc="A5240172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C930EE0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8BADB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54145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06CA51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044628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38A015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0A65F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A22A9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E83C0B"/>
    <w:multiLevelType w:val="hybridMultilevel"/>
    <w:tmpl w:val="96D861E2"/>
    <w:lvl w:ilvl="0" w:tplc="F692FB5E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eastAsia="Times New Roman" w:hAnsi="Symbol" w:hint="default"/>
        <w:sz w:val="24"/>
        <w:szCs w:val="24"/>
      </w:rPr>
    </w:lvl>
    <w:lvl w:ilvl="1" w:tplc="009E2984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354CF8D6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cs="Wingdings" w:hint="default"/>
      </w:rPr>
    </w:lvl>
    <w:lvl w:ilvl="3" w:tplc="B16E6838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cs="Symbol" w:hint="default"/>
        <w:sz w:val="24"/>
        <w:szCs w:val="24"/>
      </w:rPr>
    </w:lvl>
    <w:lvl w:ilvl="4" w:tplc="BF3AB3EE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6914C5D0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cs="Wingdings" w:hint="default"/>
      </w:rPr>
    </w:lvl>
    <w:lvl w:ilvl="6" w:tplc="7A7A2C06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cs="Symbol" w:hint="default"/>
      </w:rPr>
    </w:lvl>
    <w:lvl w:ilvl="7" w:tplc="4FDE7FA0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9B48B3D4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cs="Wingdings" w:hint="default"/>
      </w:rPr>
    </w:lvl>
  </w:abstractNum>
  <w:abstractNum w:abstractNumId="3">
    <w:nsid w:val="0B07450D"/>
    <w:multiLevelType w:val="multilevel"/>
    <w:tmpl w:val="68F85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PicBulletId w:val="2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8180424"/>
    <w:multiLevelType w:val="hybridMultilevel"/>
    <w:tmpl w:val="F2880970"/>
    <w:lvl w:ilvl="0" w:tplc="1CC8AA3C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67D2794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7FC864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686009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B7ECF8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8DE894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663D3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3674A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CEC47E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8257297"/>
    <w:multiLevelType w:val="hybridMultilevel"/>
    <w:tmpl w:val="C9381FA0"/>
    <w:lvl w:ilvl="0" w:tplc="CADCE1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CCD6D41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AC46B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2F0426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73858C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1CA82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F92A63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739812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7BEEEE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nsid w:val="1D8D5E59"/>
    <w:multiLevelType w:val="hybridMultilevel"/>
    <w:tmpl w:val="C1C097F2"/>
    <w:lvl w:ilvl="0" w:tplc="300A528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EC52B9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629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74703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207E7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84D0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00DB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8036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A684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CB229F"/>
    <w:multiLevelType w:val="hybridMultilevel"/>
    <w:tmpl w:val="B664AD94"/>
    <w:lvl w:ilvl="0" w:tplc="296C6432">
      <w:start w:val="1"/>
      <w:numFmt w:val="decimal"/>
      <w:lvlText w:val="%1."/>
      <w:lvlJc w:val="left"/>
      <w:pPr>
        <w:ind w:left="720" w:hanging="360"/>
      </w:pPr>
    </w:lvl>
    <w:lvl w:ilvl="1" w:tplc="6692476C" w:tentative="1">
      <w:start w:val="1"/>
      <w:numFmt w:val="lowerLetter"/>
      <w:lvlText w:val="%2."/>
      <w:lvlJc w:val="left"/>
      <w:pPr>
        <w:ind w:left="1440" w:hanging="360"/>
      </w:pPr>
    </w:lvl>
    <w:lvl w:ilvl="2" w:tplc="7B4C961E" w:tentative="1">
      <w:start w:val="1"/>
      <w:numFmt w:val="lowerRoman"/>
      <w:lvlText w:val="%3."/>
      <w:lvlJc w:val="right"/>
      <w:pPr>
        <w:ind w:left="2160" w:hanging="180"/>
      </w:pPr>
    </w:lvl>
    <w:lvl w:ilvl="3" w:tplc="98600470" w:tentative="1">
      <w:start w:val="1"/>
      <w:numFmt w:val="decimal"/>
      <w:lvlText w:val="%4."/>
      <w:lvlJc w:val="left"/>
      <w:pPr>
        <w:ind w:left="2880" w:hanging="360"/>
      </w:pPr>
    </w:lvl>
    <w:lvl w:ilvl="4" w:tplc="77C64C8E" w:tentative="1">
      <w:start w:val="1"/>
      <w:numFmt w:val="lowerLetter"/>
      <w:lvlText w:val="%5."/>
      <w:lvlJc w:val="left"/>
      <w:pPr>
        <w:ind w:left="3600" w:hanging="360"/>
      </w:pPr>
    </w:lvl>
    <w:lvl w:ilvl="5" w:tplc="7854CBBC" w:tentative="1">
      <w:start w:val="1"/>
      <w:numFmt w:val="lowerRoman"/>
      <w:lvlText w:val="%6."/>
      <w:lvlJc w:val="right"/>
      <w:pPr>
        <w:ind w:left="4320" w:hanging="180"/>
      </w:pPr>
    </w:lvl>
    <w:lvl w:ilvl="6" w:tplc="6186B858" w:tentative="1">
      <w:start w:val="1"/>
      <w:numFmt w:val="decimal"/>
      <w:lvlText w:val="%7."/>
      <w:lvlJc w:val="left"/>
      <w:pPr>
        <w:ind w:left="5040" w:hanging="360"/>
      </w:pPr>
    </w:lvl>
    <w:lvl w:ilvl="7" w:tplc="B50AB228" w:tentative="1">
      <w:start w:val="1"/>
      <w:numFmt w:val="lowerLetter"/>
      <w:lvlText w:val="%8."/>
      <w:lvlJc w:val="left"/>
      <w:pPr>
        <w:ind w:left="5760" w:hanging="360"/>
      </w:pPr>
    </w:lvl>
    <w:lvl w:ilvl="8" w:tplc="57081F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6036DD2"/>
    <w:multiLevelType w:val="hybridMultilevel"/>
    <w:tmpl w:val="C37873A0"/>
    <w:lvl w:ilvl="0" w:tplc="4C941D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5480A6" w:tentative="1">
      <w:start w:val="1"/>
      <w:numFmt w:val="lowerLetter"/>
      <w:lvlText w:val="%2."/>
      <w:lvlJc w:val="left"/>
      <w:pPr>
        <w:ind w:left="1440" w:hanging="360"/>
      </w:pPr>
    </w:lvl>
    <w:lvl w:ilvl="2" w:tplc="02D60942" w:tentative="1">
      <w:start w:val="1"/>
      <w:numFmt w:val="lowerRoman"/>
      <w:lvlText w:val="%3."/>
      <w:lvlJc w:val="right"/>
      <w:pPr>
        <w:ind w:left="2160" w:hanging="180"/>
      </w:pPr>
    </w:lvl>
    <w:lvl w:ilvl="3" w:tplc="A0D2314E" w:tentative="1">
      <w:start w:val="1"/>
      <w:numFmt w:val="decimal"/>
      <w:lvlText w:val="%4."/>
      <w:lvlJc w:val="left"/>
      <w:pPr>
        <w:ind w:left="2880" w:hanging="360"/>
      </w:pPr>
    </w:lvl>
    <w:lvl w:ilvl="4" w:tplc="D494B84C" w:tentative="1">
      <w:start w:val="1"/>
      <w:numFmt w:val="lowerLetter"/>
      <w:lvlText w:val="%5."/>
      <w:lvlJc w:val="left"/>
      <w:pPr>
        <w:ind w:left="3600" w:hanging="360"/>
      </w:pPr>
    </w:lvl>
    <w:lvl w:ilvl="5" w:tplc="DBAE23AA" w:tentative="1">
      <w:start w:val="1"/>
      <w:numFmt w:val="lowerRoman"/>
      <w:lvlText w:val="%6."/>
      <w:lvlJc w:val="right"/>
      <w:pPr>
        <w:ind w:left="4320" w:hanging="180"/>
      </w:pPr>
    </w:lvl>
    <w:lvl w:ilvl="6" w:tplc="8E8AD03A" w:tentative="1">
      <w:start w:val="1"/>
      <w:numFmt w:val="decimal"/>
      <w:lvlText w:val="%7."/>
      <w:lvlJc w:val="left"/>
      <w:pPr>
        <w:ind w:left="5040" w:hanging="360"/>
      </w:pPr>
    </w:lvl>
    <w:lvl w:ilvl="7" w:tplc="B83C6B50" w:tentative="1">
      <w:start w:val="1"/>
      <w:numFmt w:val="lowerLetter"/>
      <w:lvlText w:val="%8."/>
      <w:lvlJc w:val="left"/>
      <w:pPr>
        <w:ind w:left="5760" w:hanging="360"/>
      </w:pPr>
    </w:lvl>
    <w:lvl w:ilvl="8" w:tplc="424CD2F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6B7B25"/>
    <w:multiLevelType w:val="hybridMultilevel"/>
    <w:tmpl w:val="785A9796"/>
    <w:lvl w:ilvl="0" w:tplc="366E856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D043DF2" w:tentative="1">
      <w:start w:val="1"/>
      <w:numFmt w:val="lowerLetter"/>
      <w:lvlText w:val="%2."/>
      <w:lvlJc w:val="left"/>
      <w:pPr>
        <w:ind w:left="1440" w:hanging="360"/>
      </w:pPr>
    </w:lvl>
    <w:lvl w:ilvl="2" w:tplc="FF2AA226" w:tentative="1">
      <w:start w:val="1"/>
      <w:numFmt w:val="lowerRoman"/>
      <w:lvlText w:val="%3."/>
      <w:lvlJc w:val="right"/>
      <w:pPr>
        <w:ind w:left="2160" w:hanging="180"/>
      </w:pPr>
    </w:lvl>
    <w:lvl w:ilvl="3" w:tplc="F52C5BD2" w:tentative="1">
      <w:start w:val="1"/>
      <w:numFmt w:val="decimal"/>
      <w:lvlText w:val="%4."/>
      <w:lvlJc w:val="left"/>
      <w:pPr>
        <w:ind w:left="2880" w:hanging="360"/>
      </w:pPr>
    </w:lvl>
    <w:lvl w:ilvl="4" w:tplc="077808D2" w:tentative="1">
      <w:start w:val="1"/>
      <w:numFmt w:val="lowerLetter"/>
      <w:lvlText w:val="%5."/>
      <w:lvlJc w:val="left"/>
      <w:pPr>
        <w:ind w:left="3600" w:hanging="360"/>
      </w:pPr>
    </w:lvl>
    <w:lvl w:ilvl="5" w:tplc="E4147424" w:tentative="1">
      <w:start w:val="1"/>
      <w:numFmt w:val="lowerRoman"/>
      <w:lvlText w:val="%6."/>
      <w:lvlJc w:val="right"/>
      <w:pPr>
        <w:ind w:left="4320" w:hanging="180"/>
      </w:pPr>
    </w:lvl>
    <w:lvl w:ilvl="6" w:tplc="F212525E" w:tentative="1">
      <w:start w:val="1"/>
      <w:numFmt w:val="decimal"/>
      <w:lvlText w:val="%7."/>
      <w:lvlJc w:val="left"/>
      <w:pPr>
        <w:ind w:left="5040" w:hanging="360"/>
      </w:pPr>
    </w:lvl>
    <w:lvl w:ilvl="7" w:tplc="6B1A2360" w:tentative="1">
      <w:start w:val="1"/>
      <w:numFmt w:val="lowerLetter"/>
      <w:lvlText w:val="%8."/>
      <w:lvlJc w:val="left"/>
      <w:pPr>
        <w:ind w:left="5760" w:hanging="360"/>
      </w:pPr>
    </w:lvl>
    <w:lvl w:ilvl="8" w:tplc="828CBB6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91245CC"/>
    <w:multiLevelType w:val="hybridMultilevel"/>
    <w:tmpl w:val="A676685A"/>
    <w:lvl w:ilvl="0" w:tplc="30FA304A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8E04ABC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7BA01D1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C07E6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7D2A04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D24405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532AA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BC472D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BCFC93A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6015DF6"/>
    <w:multiLevelType w:val="hybridMultilevel"/>
    <w:tmpl w:val="03EA7ACC"/>
    <w:lvl w:ilvl="0" w:tplc="05E0A0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4"/>
        <w:szCs w:val="24"/>
      </w:rPr>
    </w:lvl>
    <w:lvl w:ilvl="1" w:tplc="D67838B8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7122C93A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cs="Wingdings" w:hint="default"/>
      </w:rPr>
    </w:lvl>
    <w:lvl w:ilvl="3" w:tplc="615A2104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cs="Symbol" w:hint="default"/>
        <w:sz w:val="24"/>
        <w:szCs w:val="24"/>
      </w:rPr>
    </w:lvl>
    <w:lvl w:ilvl="4" w:tplc="1D407532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6452F664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cs="Wingdings" w:hint="default"/>
      </w:rPr>
    </w:lvl>
    <w:lvl w:ilvl="6" w:tplc="FD203B12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cs="Symbol" w:hint="default"/>
      </w:rPr>
    </w:lvl>
    <w:lvl w:ilvl="7" w:tplc="A6E07124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CF04634C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cs="Wingdings" w:hint="default"/>
      </w:rPr>
    </w:lvl>
  </w:abstractNum>
  <w:abstractNum w:abstractNumId="12">
    <w:nsid w:val="4BFE03EC"/>
    <w:multiLevelType w:val="hybridMultilevel"/>
    <w:tmpl w:val="6AB2A602"/>
    <w:lvl w:ilvl="0" w:tplc="A3AA57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6010D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BCCC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32985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600E1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C03D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406B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100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381F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814789"/>
    <w:multiLevelType w:val="hybridMultilevel"/>
    <w:tmpl w:val="1C3812F2"/>
    <w:lvl w:ilvl="0" w:tplc="6EECD76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8C489F0" w:tentative="1">
      <w:start w:val="1"/>
      <w:numFmt w:val="lowerLetter"/>
      <w:lvlText w:val="%2."/>
      <w:lvlJc w:val="left"/>
      <w:pPr>
        <w:ind w:left="1440" w:hanging="360"/>
      </w:pPr>
    </w:lvl>
    <w:lvl w:ilvl="2" w:tplc="4D52B47E" w:tentative="1">
      <w:start w:val="1"/>
      <w:numFmt w:val="lowerRoman"/>
      <w:lvlText w:val="%3."/>
      <w:lvlJc w:val="right"/>
      <w:pPr>
        <w:ind w:left="2160" w:hanging="180"/>
      </w:pPr>
    </w:lvl>
    <w:lvl w:ilvl="3" w:tplc="D03ADE80" w:tentative="1">
      <w:start w:val="1"/>
      <w:numFmt w:val="decimal"/>
      <w:lvlText w:val="%4."/>
      <w:lvlJc w:val="left"/>
      <w:pPr>
        <w:ind w:left="2880" w:hanging="360"/>
      </w:pPr>
    </w:lvl>
    <w:lvl w:ilvl="4" w:tplc="84BA4AFE" w:tentative="1">
      <w:start w:val="1"/>
      <w:numFmt w:val="lowerLetter"/>
      <w:lvlText w:val="%5."/>
      <w:lvlJc w:val="left"/>
      <w:pPr>
        <w:ind w:left="3600" w:hanging="360"/>
      </w:pPr>
    </w:lvl>
    <w:lvl w:ilvl="5" w:tplc="75DE6138" w:tentative="1">
      <w:start w:val="1"/>
      <w:numFmt w:val="lowerRoman"/>
      <w:lvlText w:val="%6."/>
      <w:lvlJc w:val="right"/>
      <w:pPr>
        <w:ind w:left="4320" w:hanging="180"/>
      </w:pPr>
    </w:lvl>
    <w:lvl w:ilvl="6" w:tplc="3BC42160" w:tentative="1">
      <w:start w:val="1"/>
      <w:numFmt w:val="decimal"/>
      <w:lvlText w:val="%7."/>
      <w:lvlJc w:val="left"/>
      <w:pPr>
        <w:ind w:left="5040" w:hanging="360"/>
      </w:pPr>
    </w:lvl>
    <w:lvl w:ilvl="7" w:tplc="AF225D9A" w:tentative="1">
      <w:start w:val="1"/>
      <w:numFmt w:val="lowerLetter"/>
      <w:lvlText w:val="%8."/>
      <w:lvlJc w:val="left"/>
      <w:pPr>
        <w:ind w:left="5760" w:hanging="360"/>
      </w:pPr>
    </w:lvl>
    <w:lvl w:ilvl="8" w:tplc="4BD250A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964261A"/>
    <w:multiLevelType w:val="hybridMultilevel"/>
    <w:tmpl w:val="CA9AFCE6"/>
    <w:lvl w:ilvl="0" w:tplc="57CA43D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53821D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DDE74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7A33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A28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EC8E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22E3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48A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202C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AAD6198"/>
    <w:multiLevelType w:val="hybridMultilevel"/>
    <w:tmpl w:val="A1B0606E"/>
    <w:lvl w:ilvl="0" w:tplc="A2A8B4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5472F3E4" w:tentative="1">
      <w:start w:val="1"/>
      <w:numFmt w:val="lowerLetter"/>
      <w:lvlText w:val="%2."/>
      <w:lvlJc w:val="left"/>
      <w:pPr>
        <w:ind w:left="1800" w:hanging="360"/>
      </w:pPr>
    </w:lvl>
    <w:lvl w:ilvl="2" w:tplc="23FCFA84" w:tentative="1">
      <w:start w:val="1"/>
      <w:numFmt w:val="lowerRoman"/>
      <w:lvlText w:val="%3."/>
      <w:lvlJc w:val="right"/>
      <w:pPr>
        <w:ind w:left="2520" w:hanging="180"/>
      </w:pPr>
    </w:lvl>
    <w:lvl w:ilvl="3" w:tplc="394A4B9E" w:tentative="1">
      <w:start w:val="1"/>
      <w:numFmt w:val="decimal"/>
      <w:lvlText w:val="%4."/>
      <w:lvlJc w:val="left"/>
      <w:pPr>
        <w:ind w:left="3240" w:hanging="360"/>
      </w:pPr>
    </w:lvl>
    <w:lvl w:ilvl="4" w:tplc="431C0246" w:tentative="1">
      <w:start w:val="1"/>
      <w:numFmt w:val="lowerLetter"/>
      <w:lvlText w:val="%5."/>
      <w:lvlJc w:val="left"/>
      <w:pPr>
        <w:ind w:left="3960" w:hanging="360"/>
      </w:pPr>
    </w:lvl>
    <w:lvl w:ilvl="5" w:tplc="B4941E76" w:tentative="1">
      <w:start w:val="1"/>
      <w:numFmt w:val="lowerRoman"/>
      <w:lvlText w:val="%6."/>
      <w:lvlJc w:val="right"/>
      <w:pPr>
        <w:ind w:left="4680" w:hanging="180"/>
      </w:pPr>
    </w:lvl>
    <w:lvl w:ilvl="6" w:tplc="E4EE0C22" w:tentative="1">
      <w:start w:val="1"/>
      <w:numFmt w:val="decimal"/>
      <w:lvlText w:val="%7."/>
      <w:lvlJc w:val="left"/>
      <w:pPr>
        <w:ind w:left="5400" w:hanging="360"/>
      </w:pPr>
    </w:lvl>
    <w:lvl w:ilvl="7" w:tplc="DD1E445C" w:tentative="1">
      <w:start w:val="1"/>
      <w:numFmt w:val="lowerLetter"/>
      <w:lvlText w:val="%8."/>
      <w:lvlJc w:val="left"/>
      <w:pPr>
        <w:ind w:left="6120" w:hanging="360"/>
      </w:pPr>
    </w:lvl>
    <w:lvl w:ilvl="8" w:tplc="FC6EA09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C200DF1"/>
    <w:multiLevelType w:val="hybridMultilevel"/>
    <w:tmpl w:val="172C340A"/>
    <w:lvl w:ilvl="0" w:tplc="7422B578">
      <w:start w:val="1"/>
      <w:numFmt w:val="decimal"/>
      <w:lvlText w:val="%1."/>
      <w:lvlJc w:val="left"/>
      <w:pPr>
        <w:ind w:left="720" w:hanging="360"/>
      </w:pPr>
    </w:lvl>
    <w:lvl w:ilvl="1" w:tplc="6EE0EC00" w:tentative="1">
      <w:start w:val="1"/>
      <w:numFmt w:val="lowerLetter"/>
      <w:lvlText w:val="%2."/>
      <w:lvlJc w:val="left"/>
      <w:pPr>
        <w:ind w:left="1440" w:hanging="360"/>
      </w:pPr>
    </w:lvl>
    <w:lvl w:ilvl="2" w:tplc="5B402E76" w:tentative="1">
      <w:start w:val="1"/>
      <w:numFmt w:val="lowerRoman"/>
      <w:lvlText w:val="%3."/>
      <w:lvlJc w:val="right"/>
      <w:pPr>
        <w:ind w:left="2160" w:hanging="180"/>
      </w:pPr>
    </w:lvl>
    <w:lvl w:ilvl="3" w:tplc="DBCA8C6C" w:tentative="1">
      <w:start w:val="1"/>
      <w:numFmt w:val="decimal"/>
      <w:lvlText w:val="%4."/>
      <w:lvlJc w:val="left"/>
      <w:pPr>
        <w:ind w:left="2880" w:hanging="360"/>
      </w:pPr>
    </w:lvl>
    <w:lvl w:ilvl="4" w:tplc="B3007AA2" w:tentative="1">
      <w:start w:val="1"/>
      <w:numFmt w:val="lowerLetter"/>
      <w:lvlText w:val="%5."/>
      <w:lvlJc w:val="left"/>
      <w:pPr>
        <w:ind w:left="3600" w:hanging="360"/>
      </w:pPr>
    </w:lvl>
    <w:lvl w:ilvl="5" w:tplc="0668FDD0" w:tentative="1">
      <w:start w:val="1"/>
      <w:numFmt w:val="lowerRoman"/>
      <w:lvlText w:val="%6."/>
      <w:lvlJc w:val="right"/>
      <w:pPr>
        <w:ind w:left="4320" w:hanging="180"/>
      </w:pPr>
    </w:lvl>
    <w:lvl w:ilvl="6" w:tplc="A3A0A570" w:tentative="1">
      <w:start w:val="1"/>
      <w:numFmt w:val="decimal"/>
      <w:lvlText w:val="%7."/>
      <w:lvlJc w:val="left"/>
      <w:pPr>
        <w:ind w:left="5040" w:hanging="360"/>
      </w:pPr>
    </w:lvl>
    <w:lvl w:ilvl="7" w:tplc="346A33B8" w:tentative="1">
      <w:start w:val="1"/>
      <w:numFmt w:val="lowerLetter"/>
      <w:lvlText w:val="%8."/>
      <w:lvlJc w:val="left"/>
      <w:pPr>
        <w:ind w:left="5760" w:hanging="360"/>
      </w:pPr>
    </w:lvl>
    <w:lvl w:ilvl="8" w:tplc="7E60A3D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7847E8F"/>
    <w:multiLevelType w:val="hybridMultilevel"/>
    <w:tmpl w:val="DA663130"/>
    <w:lvl w:ilvl="0" w:tplc="BDC0E6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E6AF1F0" w:tentative="1">
      <w:start w:val="1"/>
      <w:numFmt w:val="lowerLetter"/>
      <w:lvlText w:val="%2."/>
      <w:lvlJc w:val="left"/>
      <w:pPr>
        <w:ind w:left="1440" w:hanging="360"/>
      </w:pPr>
    </w:lvl>
    <w:lvl w:ilvl="2" w:tplc="0D6A19A0" w:tentative="1">
      <w:start w:val="1"/>
      <w:numFmt w:val="lowerRoman"/>
      <w:lvlText w:val="%3."/>
      <w:lvlJc w:val="right"/>
      <w:pPr>
        <w:ind w:left="2160" w:hanging="180"/>
      </w:pPr>
    </w:lvl>
    <w:lvl w:ilvl="3" w:tplc="6422FDF2" w:tentative="1">
      <w:start w:val="1"/>
      <w:numFmt w:val="decimal"/>
      <w:lvlText w:val="%4."/>
      <w:lvlJc w:val="left"/>
      <w:pPr>
        <w:ind w:left="2880" w:hanging="360"/>
      </w:pPr>
    </w:lvl>
    <w:lvl w:ilvl="4" w:tplc="E0FEEB3E" w:tentative="1">
      <w:start w:val="1"/>
      <w:numFmt w:val="lowerLetter"/>
      <w:lvlText w:val="%5."/>
      <w:lvlJc w:val="left"/>
      <w:pPr>
        <w:ind w:left="3600" w:hanging="360"/>
      </w:pPr>
    </w:lvl>
    <w:lvl w:ilvl="5" w:tplc="409AC61A" w:tentative="1">
      <w:start w:val="1"/>
      <w:numFmt w:val="lowerRoman"/>
      <w:lvlText w:val="%6."/>
      <w:lvlJc w:val="right"/>
      <w:pPr>
        <w:ind w:left="4320" w:hanging="180"/>
      </w:pPr>
    </w:lvl>
    <w:lvl w:ilvl="6" w:tplc="54E68D14" w:tentative="1">
      <w:start w:val="1"/>
      <w:numFmt w:val="decimal"/>
      <w:lvlText w:val="%7."/>
      <w:lvlJc w:val="left"/>
      <w:pPr>
        <w:ind w:left="5040" w:hanging="360"/>
      </w:pPr>
    </w:lvl>
    <w:lvl w:ilvl="7" w:tplc="B7BC32F4" w:tentative="1">
      <w:start w:val="1"/>
      <w:numFmt w:val="lowerLetter"/>
      <w:lvlText w:val="%8."/>
      <w:lvlJc w:val="left"/>
      <w:pPr>
        <w:ind w:left="5760" w:hanging="360"/>
      </w:pPr>
    </w:lvl>
    <w:lvl w:ilvl="8" w:tplc="0340FD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EC072A6"/>
    <w:multiLevelType w:val="hybridMultilevel"/>
    <w:tmpl w:val="145C6E20"/>
    <w:lvl w:ilvl="0" w:tplc="C600A0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A6EF9C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4052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0A02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3E9A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1547F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588B09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B20DF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12E805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4"/>
  </w:num>
  <w:num w:numId="2">
    <w:abstractNumId w:val="1"/>
  </w:num>
  <w:num w:numId="3">
    <w:abstractNumId w:val="10"/>
  </w:num>
  <w:num w:numId="4">
    <w:abstractNumId w:val="18"/>
  </w:num>
  <w:num w:numId="5">
    <w:abstractNumId w:val="5"/>
  </w:num>
  <w:num w:numId="6">
    <w:abstractNumId w:val="2"/>
  </w:num>
  <w:num w:numId="7">
    <w:abstractNumId w:val="11"/>
  </w:num>
  <w:num w:numId="8">
    <w:abstractNumId w:val="4"/>
  </w:num>
  <w:num w:numId="9">
    <w:abstractNumId w:val="6"/>
  </w:num>
  <w:num w:numId="10">
    <w:abstractNumId w:val="17"/>
  </w:num>
  <w:num w:numId="11">
    <w:abstractNumId w:val="9"/>
  </w:num>
  <w:num w:numId="12">
    <w:abstractNumId w:val="15"/>
  </w:num>
  <w:num w:numId="13">
    <w:abstractNumId w:val="13"/>
  </w:num>
  <w:num w:numId="14">
    <w:abstractNumId w:val="7"/>
  </w:num>
  <w:num w:numId="15">
    <w:abstractNumId w:val="16"/>
  </w:num>
  <w:num w:numId="16">
    <w:abstractNumId w:val="8"/>
  </w:num>
  <w:num w:numId="17">
    <w:abstractNumId w:val="12"/>
  </w:num>
  <w:num w:numId="18">
    <w:abstractNumId w:val="0"/>
  </w:num>
  <w:num w:numId="1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ExMTI0NzMyNDQyNDZX0lEKTi0uzszPAykwrAUAMp61WiwAAAA="/>
  </w:docVars>
  <w:rsids>
    <w:rsidRoot w:val="00F37770"/>
    <w:rsid w:val="009107A7"/>
    <w:rsid w:val="00DB0E03"/>
    <w:rsid w:val="00F3777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Note Heading" w:semiHidden="0" w:unhideWhenUsed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40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44405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144405"/>
    <w:rPr>
      <w:rFonts w:ascii="Cambria" w:eastAsia="Times New Roman" w:hAnsi="Cambria" w:cs="Times New Roman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144405"/>
    <w:rPr>
      <w:rFonts w:ascii="Verdana" w:hAnsi="Verdana"/>
      <w:sz w:val="18"/>
    </w:rPr>
  </w:style>
  <w:style w:type="character" w:customStyle="1" w:styleId="BodyTextChar">
    <w:name w:val="Body Text Char"/>
    <w:basedOn w:val="DefaultParagraphFont"/>
    <w:link w:val="BodyText"/>
    <w:rsid w:val="00144405"/>
    <w:rPr>
      <w:rFonts w:ascii="Verdana" w:eastAsia="Times New Roman" w:hAnsi="Verdana" w:cs="Times New Roman"/>
      <w:sz w:val="18"/>
      <w:szCs w:val="20"/>
    </w:rPr>
  </w:style>
  <w:style w:type="paragraph" w:styleId="Footer">
    <w:name w:val="footer"/>
    <w:basedOn w:val="Normal"/>
    <w:link w:val="FooterChar"/>
    <w:rsid w:val="001444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44405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rsid w:val="0014440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4440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661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61D5"/>
    <w:rPr>
      <w:rFonts w:ascii="Times New Roman" w:eastAsia="Times New Roman" w:hAnsi="Times New Roman" w:cs="Times New Roman"/>
      <w:sz w:val="20"/>
      <w:szCs w:val="20"/>
    </w:rPr>
  </w:style>
  <w:style w:type="paragraph" w:customStyle="1" w:styleId="ECVContactDetails1">
    <w:name w:val="_ECV_ContactDetails1"/>
    <w:basedOn w:val="Normal"/>
    <w:rsid w:val="00817168"/>
    <w:pPr>
      <w:widowControl w:val="0"/>
      <w:suppressLineNumbers/>
      <w:suppressAutoHyphens/>
      <w:spacing w:line="100" w:lineRule="atLeast"/>
      <w:textAlignment w:val="center"/>
    </w:pPr>
    <w:rPr>
      <w:rFonts w:ascii="Arial" w:eastAsia="SimSun" w:hAnsi="Arial" w:cs="Mangal"/>
      <w:color w:val="3F3A38"/>
      <w:spacing w:val="-6"/>
      <w:sz w:val="18"/>
      <w:szCs w:val="18"/>
      <w:lang w:val="en-GB" w:eastAsia="zh-CN" w:bidi="hi-IN"/>
    </w:rPr>
  </w:style>
  <w:style w:type="character" w:customStyle="1" w:styleId="ECVHeadingContactDetails">
    <w:name w:val="_ECV_HeadingContactDetails"/>
    <w:rsid w:val="00817168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rsid w:val="00817168"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ECVInternetLink">
    <w:name w:val="_ECV_InternetLink"/>
    <w:rsid w:val="00817168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paragraph" w:customStyle="1" w:styleId="ECVPersonalInfoHeading">
    <w:name w:val="_ECV_PersonalInfoHeading"/>
    <w:basedOn w:val="Normal"/>
    <w:rsid w:val="004B0264"/>
    <w:pPr>
      <w:widowControl w:val="0"/>
      <w:suppressLineNumbers/>
      <w:suppressAutoHyphens/>
      <w:spacing w:before="57"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Date">
    <w:name w:val="_ECV_Date"/>
    <w:basedOn w:val="Normal"/>
    <w:rsid w:val="00560CC9"/>
    <w:pPr>
      <w:widowControl w:val="0"/>
      <w:suppressLineNumbers/>
      <w:suppressAutoHyphens/>
      <w:spacing w:before="28" w:line="100" w:lineRule="atLeast"/>
      <w:ind w:right="283"/>
      <w:jc w:val="right"/>
      <w:textAlignment w:val="top"/>
    </w:pPr>
    <w:rPr>
      <w:rFonts w:ascii="Arial" w:eastAsia="SimSun" w:hAnsi="Arial" w:cs="Mangal"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SectionBullet">
    <w:name w:val="_ECV_SectionBullet"/>
    <w:basedOn w:val="Normal"/>
    <w:rsid w:val="00556038"/>
    <w:pPr>
      <w:widowControl w:val="0"/>
      <w:suppressLineNumbers/>
      <w:suppressAutoHyphens/>
      <w:autoSpaceDE w:val="0"/>
      <w:spacing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customStyle="1" w:styleId="ECVLeftDetails">
    <w:name w:val="_ECV_LeftDetails"/>
    <w:basedOn w:val="Normal"/>
    <w:rsid w:val="00556038"/>
    <w:pPr>
      <w:widowControl w:val="0"/>
      <w:suppressLineNumbers/>
      <w:suppressAutoHyphens/>
      <w:spacing w:before="23"/>
      <w:ind w:right="283"/>
      <w:jc w:val="right"/>
    </w:pPr>
    <w:rPr>
      <w:rFonts w:ascii="Arial" w:eastAsia="SimSun" w:hAnsi="Arial" w:cs="Mangal"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Text">
    <w:name w:val="_ECV_Text"/>
    <w:basedOn w:val="BodyText"/>
    <w:rsid w:val="00556038"/>
    <w:pPr>
      <w:widowControl w:val="0"/>
      <w:suppressAutoHyphens/>
      <w:spacing w:line="100" w:lineRule="atLeast"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zh-CN" w:bidi="hi-IN"/>
    </w:rPr>
  </w:style>
  <w:style w:type="paragraph" w:customStyle="1" w:styleId="ECVLeftHeading">
    <w:name w:val="_ECV_LeftHeading"/>
    <w:basedOn w:val="Normal"/>
    <w:rsid w:val="006D30D6"/>
    <w:pPr>
      <w:widowControl w:val="0"/>
      <w:suppressLineNumbers/>
      <w:suppressAutoHyphens/>
      <w:ind w:right="283"/>
      <w:jc w:val="right"/>
    </w:pPr>
    <w:rPr>
      <w:rFonts w:ascii="Arial" w:eastAsia="SimSun" w:hAnsi="Arial" w:cs="Mangal"/>
      <w:caps/>
      <w:color w:val="0E4194"/>
      <w:spacing w:val="-6"/>
      <w:kern w:val="1"/>
      <w:sz w:val="18"/>
      <w:szCs w:val="24"/>
      <w:lang w:val="en-GB" w:eastAsia="zh-CN" w:bidi="hi-IN"/>
    </w:rPr>
  </w:style>
  <w:style w:type="paragraph" w:customStyle="1" w:styleId="ECVSectionDetails">
    <w:name w:val="_ECV_SectionDetails"/>
    <w:basedOn w:val="Normal"/>
    <w:rsid w:val="006D30D6"/>
    <w:pPr>
      <w:widowControl w:val="0"/>
      <w:suppressLineNumbers/>
      <w:suppressAutoHyphens/>
      <w:autoSpaceDE w:val="0"/>
      <w:spacing w:before="28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0E0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0E03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https://rdxfootmark.naukri.com/v2/track/openCv?trackingInfo=e3270f15c00d2057c0861e265601f8e8134f530e18705c4458440321091b5b581b0b110b194451591b4d58515c424154181c084b281e0103030014415c5d0855580f1b425c4c01090340281e0103120a10455f5a0b4d584b50535a4f162e024b4340015b440413140c0808521e4709120115435b5b5a044b1b0a18071944095858554d120a15551440585509594e420c160717465d595c51491758140410135a5808074e450c110616445e580a51421701125616105a0e0c594f460f031f030201091b5b581009150b13425e580958585e6&amp;docType=docx" TargetMode="External"/><Relationship Id="rId10" Type="http://schemas.openxmlformats.org/officeDocument/2006/relationships/hyperlink" Target="mailto:nathamendra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uhan</dc:creator>
  <cp:lastModifiedBy>ASUS</cp:lastModifiedBy>
  <cp:revision>2</cp:revision>
  <cp:lastPrinted>2017-11-27T17:01:00Z</cp:lastPrinted>
  <dcterms:created xsi:type="dcterms:W3CDTF">2018-10-30T16:11:00Z</dcterms:created>
  <dcterms:modified xsi:type="dcterms:W3CDTF">2018-10-30T16:11:00Z</dcterms:modified>
</cp:coreProperties>
</file>